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lang w:val="da-DK" w:eastAsia="ko-KR"/>
              </w:rPr>
            </w:pPr>
            <w:ins w:id="39" w:author="Huawei" w:date="2021-01-29T10:26:00Z">
              <w:r>
                <w:rPr>
                  <w:rFonts w:eastAsia="SimSun"/>
                  <w:lang w:eastAsia="zh-CN"/>
                </w:rPr>
                <w:t>Huawei</w:t>
              </w:r>
            </w:ins>
          </w:p>
        </w:tc>
        <w:tc>
          <w:tcPr>
            <w:tcW w:w="5794" w:type="dxa"/>
          </w:tcPr>
          <w:p w14:paraId="194434BF" w14:textId="3F8EE86E" w:rsidR="00273322" w:rsidRDefault="00273322" w:rsidP="00273322">
            <w:pPr>
              <w:pStyle w:val="TAC"/>
              <w:rPr>
                <w:ins w:id="40" w:author="Huawei" w:date="2021-01-29T10:26:00Z"/>
                <w:lang w:val="da-DK" w:eastAsia="ko-KR"/>
              </w:rPr>
            </w:pPr>
            <w:ins w:id="41" w:author="Huawei" w:date="2021-01-29T10:26:00Z">
              <w:r>
                <w:rPr>
                  <w:rFonts w:eastAsia="SimSun" w:hint="eastAsia"/>
                  <w:lang w:eastAsia="zh-CN"/>
                </w:rPr>
                <w:t>L</w:t>
              </w:r>
              <w:r>
                <w:rPr>
                  <w:rFonts w:eastAsia="SimSun"/>
                  <w:lang w:eastAsia="zh-CN"/>
                </w:rPr>
                <w:t>i Zhao (zhaoli8@huawei.com)</w:t>
              </w:r>
            </w:ins>
          </w:p>
        </w:tc>
      </w:tr>
      <w:tr w:rsidR="00867C7F" w:rsidRPr="00B34082" w14:paraId="5DB65348" w14:textId="77777777" w:rsidTr="00D96CB3">
        <w:trPr>
          <w:ins w:id="42" w:author="CATT" w:date="2021-01-29T11:15:00Z"/>
        </w:trPr>
        <w:tc>
          <w:tcPr>
            <w:tcW w:w="3835" w:type="dxa"/>
          </w:tcPr>
          <w:p w14:paraId="005918CD" w14:textId="36A5D363" w:rsidR="00867C7F" w:rsidRDefault="00867C7F" w:rsidP="00273322">
            <w:pPr>
              <w:pStyle w:val="TAC"/>
              <w:rPr>
                <w:ins w:id="43" w:author="CATT" w:date="2021-01-29T11:15:00Z"/>
                <w:rFonts w:eastAsia="SimSun"/>
                <w:lang w:eastAsia="zh-CN"/>
              </w:rPr>
            </w:pPr>
            <w:ins w:id="44" w:author="CATT" w:date="2021-01-29T11:15:00Z">
              <w:r>
                <w:rPr>
                  <w:rFonts w:eastAsia="SimSun" w:hint="eastAsia"/>
                  <w:lang w:eastAsia="zh-CN"/>
                </w:rPr>
                <w:t>CATT</w:t>
              </w:r>
            </w:ins>
          </w:p>
        </w:tc>
        <w:tc>
          <w:tcPr>
            <w:tcW w:w="5794" w:type="dxa"/>
          </w:tcPr>
          <w:p w14:paraId="75191137" w14:textId="590AC5AC" w:rsidR="00867C7F" w:rsidRDefault="00867C7F" w:rsidP="00273322">
            <w:pPr>
              <w:pStyle w:val="TAC"/>
              <w:rPr>
                <w:ins w:id="45" w:author="CATT" w:date="2021-01-29T11:15:00Z"/>
                <w:rFonts w:eastAsia="SimSun"/>
                <w:lang w:eastAsia="zh-CN"/>
              </w:rPr>
            </w:pPr>
            <w:ins w:id="46" w:author="CATT" w:date="2021-01-29T11:15:00Z">
              <w:r>
                <w:rPr>
                  <w:rFonts w:eastAsia="SimSun" w:hint="eastAsia"/>
                  <w:lang w:eastAsia="zh-CN"/>
                </w:rPr>
                <w:t>Hao Xu(</w:t>
              </w:r>
            </w:ins>
            <w:ins w:id="47" w:author="Xiaomi (Xing)" w:date="2021-01-29T14:29:00Z">
              <w:r w:rsidR="00EB1454">
                <w:rPr>
                  <w:rFonts w:eastAsia="SimSun"/>
                  <w:lang w:eastAsia="zh-CN"/>
                </w:rPr>
                <w:fldChar w:fldCharType="begin"/>
              </w:r>
              <w:r w:rsidR="00EB1454">
                <w:rPr>
                  <w:rFonts w:eastAsia="SimSun"/>
                  <w:lang w:eastAsia="zh-CN"/>
                </w:rPr>
                <w:instrText xml:space="preserve"> HYPERLINK "mailto:</w:instrText>
              </w:r>
            </w:ins>
            <w:ins w:id="48" w:author="CATT" w:date="2021-01-29T11:15:00Z">
              <w:r w:rsidR="00EB1454">
                <w:rPr>
                  <w:rFonts w:eastAsia="SimSun" w:hint="eastAsia"/>
                  <w:lang w:eastAsia="zh-CN"/>
                </w:rPr>
                <w:instrText>xuhao@catt.cn</w:instrText>
              </w:r>
            </w:ins>
            <w:ins w:id="49" w:author="Xiaomi (Xing)" w:date="2021-01-29T14:29:00Z">
              <w:r w:rsidR="00EB1454">
                <w:rPr>
                  <w:rFonts w:eastAsia="SimSun"/>
                  <w:lang w:eastAsia="zh-CN"/>
                </w:rPr>
                <w:instrText xml:space="preserve">" </w:instrText>
              </w:r>
              <w:r w:rsidR="00EB1454">
                <w:rPr>
                  <w:rFonts w:eastAsia="SimSun"/>
                  <w:lang w:eastAsia="zh-CN"/>
                </w:rPr>
                <w:fldChar w:fldCharType="separate"/>
              </w:r>
            </w:ins>
            <w:ins w:id="50" w:author="CATT" w:date="2021-01-29T11:15:00Z">
              <w:r w:rsidR="00EB1454" w:rsidRPr="00D12456">
                <w:rPr>
                  <w:rStyle w:val="Hyperlink"/>
                  <w:rFonts w:eastAsia="SimSun" w:hint="eastAsia"/>
                  <w:lang w:eastAsia="zh-CN"/>
                </w:rPr>
                <w:t>xuhao@catt.cn</w:t>
              </w:r>
            </w:ins>
            <w:ins w:id="51" w:author="Xiaomi (Xing)" w:date="2021-01-29T14:29:00Z">
              <w:r w:rsidR="00EB1454">
                <w:rPr>
                  <w:rFonts w:eastAsia="SimSun"/>
                  <w:lang w:eastAsia="zh-CN"/>
                </w:rPr>
                <w:fldChar w:fldCharType="end"/>
              </w:r>
            </w:ins>
            <w:ins w:id="52" w:author="CATT" w:date="2021-01-29T11:15:00Z">
              <w:r>
                <w:rPr>
                  <w:rFonts w:eastAsia="SimSun" w:hint="eastAsia"/>
                  <w:lang w:eastAsia="zh-CN"/>
                </w:rPr>
                <w:t>)</w:t>
              </w:r>
            </w:ins>
          </w:p>
        </w:tc>
      </w:tr>
      <w:tr w:rsidR="00EB1454" w:rsidRPr="00B34082" w14:paraId="5A003287" w14:textId="77777777" w:rsidTr="00D96CB3">
        <w:trPr>
          <w:ins w:id="53" w:author="Xiaomi (Xing)" w:date="2021-01-29T14:29:00Z"/>
        </w:trPr>
        <w:tc>
          <w:tcPr>
            <w:tcW w:w="3835" w:type="dxa"/>
          </w:tcPr>
          <w:p w14:paraId="175B0F22" w14:textId="549F3DAF" w:rsidR="00EB1454" w:rsidRPr="00EB1454" w:rsidRDefault="00EB1454" w:rsidP="00273322">
            <w:pPr>
              <w:pStyle w:val="TAC"/>
              <w:rPr>
                <w:ins w:id="54" w:author="Xiaomi (Xing)" w:date="2021-01-29T14:29:00Z"/>
                <w:rFonts w:eastAsia="SimSun"/>
                <w:lang w:eastAsia="zh-CN"/>
              </w:rPr>
            </w:pPr>
            <w:ins w:id="55" w:author="Xiaomi (Xing)" w:date="2021-01-29T14:29:00Z">
              <w:r>
                <w:rPr>
                  <w:rFonts w:eastAsia="SimSun"/>
                  <w:lang w:eastAsia="zh-CN"/>
                </w:rPr>
                <w:t>Xiaomi</w:t>
              </w:r>
            </w:ins>
          </w:p>
        </w:tc>
        <w:tc>
          <w:tcPr>
            <w:tcW w:w="5794" w:type="dxa"/>
          </w:tcPr>
          <w:p w14:paraId="1B605742" w14:textId="3B2BEF31" w:rsidR="00EB1454" w:rsidRDefault="00EB1454" w:rsidP="00273322">
            <w:pPr>
              <w:pStyle w:val="TAC"/>
              <w:rPr>
                <w:ins w:id="56" w:author="Xiaomi (Xing)" w:date="2021-01-29T14:29:00Z"/>
                <w:rFonts w:eastAsia="SimSun"/>
                <w:lang w:eastAsia="zh-CN"/>
              </w:rPr>
            </w:pPr>
            <w:ins w:id="57" w:author="Xiaomi (Xing)" w:date="2021-01-29T14:29:00Z">
              <w:r>
                <w:rPr>
                  <w:rFonts w:eastAsia="SimSun" w:hint="eastAsia"/>
                  <w:lang w:eastAsia="zh-CN"/>
                </w:rPr>
                <w:t>Yang Xing(</w:t>
              </w:r>
            </w:ins>
            <w:ins w:id="58" w:author="Qualcomm" w:date="2021-01-29T09:26:00Z">
              <w:r w:rsidR="0018181F">
                <w:rPr>
                  <w:rFonts w:eastAsia="SimSun"/>
                  <w:lang w:eastAsia="zh-CN"/>
                </w:rPr>
                <w:fldChar w:fldCharType="begin"/>
              </w:r>
              <w:r w:rsidR="0018181F">
                <w:rPr>
                  <w:rFonts w:eastAsia="SimSun"/>
                  <w:lang w:eastAsia="zh-CN"/>
                </w:rPr>
                <w:instrText xml:space="preserve"> HYPERLINK "mailto:</w:instrText>
              </w:r>
            </w:ins>
            <w:ins w:id="59" w:author="Xiaomi (Xing)" w:date="2021-01-29T14:29:00Z">
              <w:r w:rsidR="0018181F">
                <w:rPr>
                  <w:rFonts w:eastAsia="SimSun"/>
                  <w:lang w:eastAsia="zh-CN"/>
                </w:rPr>
                <w:instrText>yangxing1@xiaomi.com</w:instrText>
              </w:r>
            </w:ins>
            <w:ins w:id="60" w:author="Qualcomm" w:date="2021-01-29T09:26:00Z">
              <w:r w:rsidR="0018181F">
                <w:rPr>
                  <w:rFonts w:eastAsia="SimSun"/>
                  <w:lang w:eastAsia="zh-CN"/>
                </w:rPr>
                <w:instrText xml:space="preserve">" </w:instrText>
              </w:r>
              <w:r w:rsidR="0018181F">
                <w:rPr>
                  <w:rFonts w:eastAsia="SimSun"/>
                  <w:lang w:eastAsia="zh-CN"/>
                </w:rPr>
                <w:fldChar w:fldCharType="separate"/>
              </w:r>
            </w:ins>
            <w:ins w:id="61" w:author="Xiaomi (Xing)" w:date="2021-01-29T14:29:00Z">
              <w:r w:rsidR="0018181F" w:rsidRPr="00FF602A">
                <w:rPr>
                  <w:rStyle w:val="Hyperlink"/>
                  <w:rFonts w:eastAsia="SimSun"/>
                  <w:lang w:eastAsia="zh-CN"/>
                </w:rPr>
                <w:t>yangxing1@xiaomi.com</w:t>
              </w:r>
            </w:ins>
            <w:ins w:id="62" w:author="Qualcomm" w:date="2021-01-29T09:26:00Z">
              <w:r w:rsidR="0018181F">
                <w:rPr>
                  <w:rFonts w:eastAsia="SimSun"/>
                  <w:lang w:eastAsia="zh-CN"/>
                </w:rPr>
                <w:fldChar w:fldCharType="end"/>
              </w:r>
            </w:ins>
            <w:ins w:id="63" w:author="Xiaomi (Xing)" w:date="2021-01-29T14:29:00Z">
              <w:r>
                <w:rPr>
                  <w:rFonts w:eastAsia="SimSun" w:hint="eastAsia"/>
                  <w:lang w:eastAsia="zh-CN"/>
                </w:rPr>
                <w:t>)</w:t>
              </w:r>
            </w:ins>
          </w:p>
        </w:tc>
      </w:tr>
      <w:tr w:rsidR="0018181F" w:rsidRPr="00B34082" w14:paraId="623D8205" w14:textId="77777777" w:rsidTr="00D96CB3">
        <w:trPr>
          <w:ins w:id="64" w:author="Qualcomm" w:date="2021-01-29T09:26:00Z"/>
        </w:trPr>
        <w:tc>
          <w:tcPr>
            <w:tcW w:w="3835" w:type="dxa"/>
          </w:tcPr>
          <w:p w14:paraId="32777D83" w14:textId="2CB067AD" w:rsidR="0018181F" w:rsidRDefault="0018181F" w:rsidP="0018181F">
            <w:pPr>
              <w:pStyle w:val="TAC"/>
              <w:rPr>
                <w:ins w:id="65" w:author="Qualcomm" w:date="2021-01-29T09:26:00Z"/>
                <w:rFonts w:eastAsia="SimSun"/>
                <w:lang w:eastAsia="zh-CN"/>
              </w:rPr>
            </w:pPr>
            <w:ins w:id="66" w:author="Qualcomm" w:date="2021-01-29T09:26:00Z">
              <w:r>
                <w:rPr>
                  <w:lang w:val="da-DK" w:eastAsia="ko-KR"/>
                </w:rPr>
                <w:t>Qualcomm</w:t>
              </w:r>
            </w:ins>
          </w:p>
        </w:tc>
        <w:tc>
          <w:tcPr>
            <w:tcW w:w="5794" w:type="dxa"/>
          </w:tcPr>
          <w:p w14:paraId="2D16E435" w14:textId="0686294C" w:rsidR="0018181F" w:rsidRDefault="0018181F" w:rsidP="0018181F">
            <w:pPr>
              <w:pStyle w:val="TAC"/>
              <w:rPr>
                <w:ins w:id="67" w:author="Qualcomm" w:date="2021-01-29T09:26:00Z"/>
                <w:rFonts w:eastAsia="SimSun" w:hint="eastAsia"/>
                <w:lang w:eastAsia="zh-CN"/>
              </w:rPr>
            </w:pPr>
            <w:ins w:id="68" w:author="Qualcomm" w:date="2021-01-29T09:26:00Z">
              <w:r>
                <w:rPr>
                  <w:lang w:val="da-DK" w:eastAsia="ko-KR"/>
                </w:rPr>
                <w:t>Dan Vassilovski (dvassilo@qti.qualcomm.com)</w:t>
              </w:r>
            </w:ins>
          </w:p>
        </w:tc>
      </w:tr>
    </w:tbl>
    <w:p w14:paraId="63AC1086" w14:textId="77777777" w:rsidR="00577423" w:rsidRPr="00B34082" w:rsidRDefault="00577423" w:rsidP="00577423">
      <w:pPr>
        <w:rPr>
          <w:lang w:val="da-DK" w:eastAsia="ko-KR"/>
          <w:rPrChange w:id="69"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70" w:name="_Toc60777577"/>
      <w:bookmarkStart w:id="71" w:name="_Toc60868358"/>
      <w:r w:rsidRPr="00CA3ECC">
        <w:lastRenderedPageBreak/>
        <w:t>7.1.1</w:t>
      </w:r>
      <w:r w:rsidRPr="00CA3ECC">
        <w:tab/>
        <w:t>Timers (Informative)</w:t>
      </w:r>
      <w:bookmarkEnd w:id="70"/>
      <w:bookmarkEnd w:id="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72" w:name="_Toc60777045"/>
      <w:bookmarkStart w:id="73" w:name="_Toc60867826"/>
      <w:r w:rsidRPr="00CA3ECC">
        <w:t>5.8.9.3</w:t>
      </w:r>
      <w:r w:rsidRPr="00CA3ECC">
        <w:tab/>
        <w:t>Sidelink radio link failure related actions</w:t>
      </w:r>
      <w:bookmarkEnd w:id="72"/>
      <w:bookmarkEnd w:id="73"/>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sidelink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74"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75"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76" w:author="Nokia - jakob.buthler" w:date="2021-01-28T08:57:00Z"/>
              </w:rPr>
            </w:pPr>
            <w:ins w:id="77"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78" w:author="Nokia - jakob.buthler" w:date="2021-01-28T08:57:00Z"/>
              </w:rPr>
            </w:pPr>
          </w:p>
          <w:p w14:paraId="3A13CB4D" w14:textId="50414CE6" w:rsidR="002B7BEE" w:rsidRDefault="002B7BEE" w:rsidP="002B7BEE">
            <w:pPr>
              <w:spacing w:after="0"/>
            </w:pPr>
            <w:ins w:id="79"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80"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81"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82"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83"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84"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85" w:author="Intel-AA" w:date="2021-01-28T13:52:00Z"/>
              </w:rPr>
            </w:pPr>
            <w:ins w:id="86"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87" w:author="Intel-AA" w:date="2021-01-28T13:52:00Z"/>
              </w:rPr>
            </w:pPr>
            <w:ins w:id="88"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89" w:author="Intel-AA" w:date="2021-01-28T13:52:00Z"/>
              </w:rPr>
            </w:pPr>
          </w:p>
        </w:tc>
      </w:tr>
      <w:tr w:rsidR="003D3474" w14:paraId="5392D75A" w14:textId="77777777" w:rsidTr="00030ADC">
        <w:trPr>
          <w:ins w:id="90"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91" w:author="Spreadtrum Communications" w:date="2021-01-29T08:43:00Z"/>
              </w:rPr>
            </w:pPr>
            <w:proofErr w:type="spellStart"/>
            <w:ins w:id="92"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93" w:author="Spreadtrum Communications" w:date="2021-01-29T08:43:00Z"/>
              </w:rPr>
            </w:pPr>
            <w:ins w:id="94"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95" w:author="Spreadtrum Communications" w:date="2021-01-29T08:43:00Z"/>
              </w:rPr>
            </w:pPr>
          </w:p>
        </w:tc>
      </w:tr>
      <w:tr w:rsidR="00414FA5" w14:paraId="2670B26B" w14:textId="77777777" w:rsidTr="00030ADC">
        <w:trPr>
          <w:ins w:id="96"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97" w:author="LG: Giwon Park" w:date="2021-01-29T10:49:00Z"/>
                <w:lang w:eastAsia="ko-KR"/>
              </w:rPr>
            </w:pPr>
            <w:ins w:id="98"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99" w:author="LG: Giwon Park" w:date="2021-01-29T10:49:00Z"/>
                <w:lang w:eastAsia="ko-KR"/>
              </w:rPr>
            </w:pPr>
            <w:ins w:id="100"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101" w:author="LG: Giwon Park" w:date="2021-01-29T10:49:00Z"/>
              </w:rPr>
            </w:pPr>
          </w:p>
        </w:tc>
      </w:tr>
      <w:tr w:rsidR="00273322" w14:paraId="77B7220A" w14:textId="77777777" w:rsidTr="00030ADC">
        <w:trPr>
          <w:ins w:id="102"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103" w:author="Huawei" w:date="2021-01-29T10:26:00Z"/>
                <w:lang w:eastAsia="ko-KR"/>
              </w:rPr>
            </w:pPr>
            <w:ins w:id="104" w:author="Huawei" w:date="2021-01-29T10:26: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105" w:author="Huawei" w:date="2021-01-29T10:26:00Z"/>
                <w:lang w:eastAsia="ko-KR"/>
              </w:rPr>
            </w:pPr>
            <w:ins w:id="106" w:author="Huawei" w:date="2021-01-29T10:26: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107" w:author="Huawei" w:date="2021-01-29T10:26:00Z"/>
              </w:rPr>
            </w:pPr>
            <w:ins w:id="108" w:author="Huawei" w:date="2021-01-29T10:26:00Z">
              <w:r>
                <w:rPr>
                  <w:rFonts w:eastAsia="SimSun"/>
                  <w:lang w:eastAsia="zh-CN"/>
                </w:rPr>
                <w:t xml:space="preserve">If the majority would like to keep the agreement, we are fine to follow. </w:t>
              </w:r>
            </w:ins>
          </w:p>
        </w:tc>
      </w:tr>
      <w:tr w:rsidR="007C6BCD" w14:paraId="3F24F5B3" w14:textId="77777777" w:rsidTr="00030ADC">
        <w:trPr>
          <w:ins w:id="109" w:author="CATT" w:date="2021-01-29T11:16:00Z"/>
        </w:trPr>
        <w:tc>
          <w:tcPr>
            <w:tcW w:w="1818" w:type="dxa"/>
            <w:tcBorders>
              <w:top w:val="single" w:sz="4" w:space="0" w:color="auto"/>
              <w:left w:val="single" w:sz="4" w:space="0" w:color="auto"/>
              <w:bottom w:val="single" w:sz="4" w:space="0" w:color="auto"/>
              <w:right w:val="single" w:sz="4" w:space="0" w:color="auto"/>
            </w:tcBorders>
          </w:tcPr>
          <w:p w14:paraId="5C5DB4A1" w14:textId="07F2A0AF" w:rsidR="007C6BCD" w:rsidRDefault="007C6BCD" w:rsidP="00273322">
            <w:pPr>
              <w:spacing w:after="0"/>
              <w:rPr>
                <w:ins w:id="110" w:author="CATT" w:date="2021-01-29T11:16:00Z"/>
                <w:rFonts w:eastAsia="SimSun"/>
                <w:lang w:eastAsia="zh-CN"/>
              </w:rPr>
            </w:pPr>
            <w:ins w:id="111"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1E77509" w14:textId="020B0616" w:rsidR="007C6BCD" w:rsidRDefault="007C6BCD" w:rsidP="00273322">
            <w:pPr>
              <w:spacing w:after="0"/>
              <w:rPr>
                <w:ins w:id="112" w:author="CATT" w:date="2021-01-29T11:16:00Z"/>
                <w:rFonts w:eastAsia="SimSun"/>
                <w:lang w:eastAsia="zh-CN"/>
              </w:rPr>
            </w:pPr>
            <w:ins w:id="113" w:author="CATT" w:date="2021-01-29T11:16: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7818700" w14:textId="77777777" w:rsidR="007C6BCD" w:rsidRDefault="007C6BCD" w:rsidP="00273322">
            <w:pPr>
              <w:spacing w:after="0"/>
              <w:rPr>
                <w:ins w:id="114" w:author="CATT" w:date="2021-01-29T11:16:00Z"/>
                <w:rFonts w:eastAsia="SimSun"/>
                <w:lang w:eastAsia="zh-CN"/>
              </w:rPr>
            </w:pPr>
          </w:p>
        </w:tc>
      </w:tr>
      <w:tr w:rsidR="00EB1454" w14:paraId="79C43192" w14:textId="77777777" w:rsidTr="00030ADC">
        <w:trPr>
          <w:ins w:id="115"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67E21A0C" w14:textId="76AEB85B" w:rsidR="00EB1454" w:rsidRDefault="00EB1454" w:rsidP="00273322">
            <w:pPr>
              <w:spacing w:after="0"/>
              <w:rPr>
                <w:ins w:id="116" w:author="Xiaomi (Xing)" w:date="2021-01-29T14:30:00Z"/>
                <w:rFonts w:eastAsia="SimSun"/>
                <w:lang w:eastAsia="zh-CN"/>
              </w:rPr>
            </w:pPr>
            <w:ins w:id="117" w:author="Xiaomi (Xing)" w:date="2021-01-29T14:30: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680E1C8B" w14:textId="27E36F20" w:rsidR="00EB1454" w:rsidRDefault="00EB1454" w:rsidP="00273322">
            <w:pPr>
              <w:spacing w:after="0"/>
              <w:rPr>
                <w:ins w:id="118" w:author="Xiaomi (Xing)" w:date="2021-01-29T14:30:00Z"/>
                <w:rFonts w:eastAsia="SimSun"/>
                <w:lang w:eastAsia="zh-CN"/>
              </w:rPr>
            </w:pPr>
            <w:ins w:id="119" w:author="Xiaomi (Xing)" w:date="2021-01-29T14:30: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0069E6B4" w14:textId="77777777" w:rsidR="00EB1454" w:rsidRDefault="00EB1454" w:rsidP="00273322">
            <w:pPr>
              <w:spacing w:after="0"/>
              <w:rPr>
                <w:ins w:id="120" w:author="Xiaomi (Xing)" w:date="2021-01-29T14:30:00Z"/>
                <w:rFonts w:eastAsia="SimSun"/>
                <w:lang w:eastAsia="zh-CN"/>
              </w:rPr>
            </w:pPr>
          </w:p>
        </w:tc>
      </w:tr>
      <w:tr w:rsidR="0018181F" w14:paraId="7D2BE84B" w14:textId="77777777" w:rsidTr="00030ADC">
        <w:trPr>
          <w:ins w:id="121"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2FE7FAC2" w14:textId="703FA7DF" w:rsidR="0018181F" w:rsidRDefault="0018181F" w:rsidP="0018181F">
            <w:pPr>
              <w:spacing w:after="0"/>
              <w:rPr>
                <w:ins w:id="122" w:author="Qualcomm" w:date="2021-01-29T09:26:00Z"/>
                <w:rFonts w:eastAsia="SimSun" w:hint="eastAsia"/>
                <w:lang w:eastAsia="zh-CN"/>
              </w:rPr>
            </w:pPr>
            <w:ins w:id="123" w:author="Qualcomm" w:date="2021-01-29T09:26:00Z">
              <w:r>
                <w:rPr>
                  <w:lang w:eastAsia="ko-KR"/>
                </w:rPr>
                <w:t>Qualcomm</w:t>
              </w:r>
            </w:ins>
          </w:p>
        </w:tc>
        <w:tc>
          <w:tcPr>
            <w:tcW w:w="1267" w:type="dxa"/>
            <w:tcBorders>
              <w:top w:val="single" w:sz="4" w:space="0" w:color="auto"/>
              <w:left w:val="nil"/>
              <w:bottom w:val="single" w:sz="4" w:space="0" w:color="auto"/>
              <w:right w:val="single" w:sz="4" w:space="0" w:color="auto"/>
            </w:tcBorders>
          </w:tcPr>
          <w:p w14:paraId="718BA271" w14:textId="55180F9F" w:rsidR="0018181F" w:rsidRDefault="0018181F" w:rsidP="0018181F">
            <w:pPr>
              <w:spacing w:after="0"/>
              <w:rPr>
                <w:ins w:id="124" w:author="Qualcomm" w:date="2021-01-29T09:26:00Z"/>
                <w:rFonts w:eastAsia="SimSun" w:hint="eastAsia"/>
                <w:lang w:eastAsia="zh-CN"/>
              </w:rPr>
            </w:pPr>
            <w:ins w:id="125"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14:paraId="14E3AB36" w14:textId="77777777" w:rsidR="0018181F" w:rsidRDefault="0018181F" w:rsidP="0018181F">
            <w:pPr>
              <w:spacing w:after="0"/>
              <w:rPr>
                <w:ins w:id="126" w:author="Qualcomm" w:date="2021-01-29T09:26:00Z"/>
                <w:rFonts w:eastAsia="SimSun"/>
                <w:lang w:eastAsia="zh-CN"/>
              </w:rPr>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lastRenderedPageBreak/>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127"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128"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129"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130"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131"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132" w:author="Hyunjeong Kang (Samsung)" w:date="2021-01-28T21:50:00Z">
              <w:r>
                <w:rPr>
                  <w:rFonts w:hint="eastAsia"/>
                  <w:lang w:eastAsia="ko-KR"/>
                </w:rPr>
                <w:t>As agreed in #109</w:t>
              </w:r>
            </w:ins>
            <w:ins w:id="133" w:author="Hyunjeong Kang (Samsung)" w:date="2021-01-28T21:51:00Z">
              <w:r>
                <w:rPr>
                  <w:lang w:eastAsia="ko-KR"/>
                </w:rPr>
                <w:t xml:space="preserve">-e, UE </w:t>
              </w:r>
            </w:ins>
            <w:ins w:id="134" w:author="Hyunjeong Kang (Samsung)" w:date="2021-01-28T21:52:00Z">
              <w:r>
                <w:rPr>
                  <w:lang w:eastAsia="ko-KR"/>
                </w:rPr>
                <w:t xml:space="preserve">can </w:t>
              </w:r>
            </w:ins>
            <w:ins w:id="135"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136"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137"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138" w:author="Ericsson" w:date="2021-01-28T17:05:00Z">
              <w:r>
                <w:t>Proponent</w:t>
              </w:r>
            </w:ins>
          </w:p>
        </w:tc>
      </w:tr>
      <w:tr w:rsidR="0005019E" w14:paraId="49DC69B7" w14:textId="77777777" w:rsidTr="007F3890">
        <w:trPr>
          <w:ins w:id="139"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140" w:author="Intel-AA" w:date="2021-01-28T13:52:00Z"/>
              </w:rPr>
            </w:pPr>
            <w:ins w:id="141"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142" w:author="Intel-AA" w:date="2021-01-28T13:52:00Z"/>
              </w:rPr>
            </w:pPr>
            <w:ins w:id="143"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144" w:author="Intel-AA" w:date="2021-01-28T13:52:00Z"/>
              </w:rPr>
            </w:pPr>
            <w:ins w:id="145" w:author="Intel-AA" w:date="2021-01-28T13:53:00Z">
              <w:r>
                <w:t>Agree with Nokia</w:t>
              </w:r>
            </w:ins>
          </w:p>
        </w:tc>
      </w:tr>
      <w:tr w:rsidR="003D3474" w14:paraId="7B1FCB18" w14:textId="77777777" w:rsidTr="007F3890">
        <w:trPr>
          <w:ins w:id="146"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47" w:author="Spreadtrum Communications" w:date="2021-01-29T08:44:00Z"/>
              </w:rPr>
            </w:pPr>
            <w:proofErr w:type="spellStart"/>
            <w:ins w:id="148"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49" w:author="Spreadtrum Communications" w:date="2021-01-29T08:44:00Z"/>
              </w:rPr>
            </w:pPr>
            <w:ins w:id="150"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51" w:author="Spreadtrum Communications" w:date="2021-01-29T08:44:00Z"/>
              </w:rPr>
            </w:pPr>
            <w:ins w:id="152" w:author="Spreadtrum Communications" w:date="2021-01-29T08:46:00Z">
              <w:r>
                <w:t>We should stick with the prior agreement and we do not think any other action is needed.</w:t>
              </w:r>
            </w:ins>
          </w:p>
        </w:tc>
      </w:tr>
      <w:tr w:rsidR="00FE3C63" w14:paraId="7C4B343F" w14:textId="77777777" w:rsidTr="007F3890">
        <w:trPr>
          <w:ins w:id="153"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54" w:author="LG: Giwon Park" w:date="2021-01-29T10:59:00Z"/>
                <w:lang w:eastAsia="ko-KR"/>
              </w:rPr>
            </w:pPr>
            <w:ins w:id="155"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56" w:author="LG: Giwon Park" w:date="2021-01-29T10:59:00Z"/>
                <w:lang w:eastAsia="ko-KR"/>
              </w:rPr>
            </w:pPr>
            <w:ins w:id="157"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58" w:author="LG: Giwon Park" w:date="2021-01-29T10:59:00Z"/>
                <w:lang w:eastAsia="ko-KR"/>
              </w:rPr>
            </w:pPr>
            <w:ins w:id="159"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60"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61" w:author="Huawei" w:date="2021-01-29T10:27:00Z"/>
                <w:lang w:eastAsia="ko-KR"/>
              </w:rPr>
            </w:pPr>
            <w:ins w:id="162" w:author="Huawei" w:date="2021-01-29T10:27: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63" w:author="Huawei" w:date="2021-01-29T10:27:00Z"/>
                <w:lang w:eastAsia="ko-KR"/>
              </w:rPr>
            </w:pPr>
            <w:ins w:id="164" w:author="Huawei" w:date="2021-01-29T10:2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65" w:author="Huawei" w:date="2021-01-29T10:27:00Z"/>
                <w:lang w:eastAsia="ko-KR"/>
              </w:rPr>
            </w:pPr>
          </w:p>
        </w:tc>
      </w:tr>
      <w:tr w:rsidR="00037BF3" w14:paraId="3C7BD14C" w14:textId="77777777" w:rsidTr="007F3890">
        <w:trPr>
          <w:ins w:id="166" w:author="CATT" w:date="2021-01-29T11:16:00Z"/>
        </w:trPr>
        <w:tc>
          <w:tcPr>
            <w:tcW w:w="1818" w:type="dxa"/>
            <w:tcBorders>
              <w:top w:val="single" w:sz="4" w:space="0" w:color="auto"/>
              <w:left w:val="single" w:sz="4" w:space="0" w:color="auto"/>
              <w:bottom w:val="single" w:sz="4" w:space="0" w:color="auto"/>
              <w:right w:val="single" w:sz="4" w:space="0" w:color="auto"/>
            </w:tcBorders>
          </w:tcPr>
          <w:p w14:paraId="7F8900C4" w14:textId="75193430" w:rsidR="00037BF3" w:rsidRDefault="00037BF3" w:rsidP="00273322">
            <w:pPr>
              <w:spacing w:after="0"/>
              <w:rPr>
                <w:ins w:id="167" w:author="CATT" w:date="2021-01-29T11:16:00Z"/>
                <w:rFonts w:eastAsia="SimSun"/>
                <w:lang w:eastAsia="zh-CN"/>
              </w:rPr>
            </w:pPr>
            <w:ins w:id="168"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5EF63AD" w14:textId="62F3FEA3" w:rsidR="00037BF3" w:rsidRDefault="00037BF3" w:rsidP="00273322">
            <w:pPr>
              <w:spacing w:after="0"/>
              <w:rPr>
                <w:ins w:id="169" w:author="CATT" w:date="2021-01-29T11:16:00Z"/>
                <w:rFonts w:eastAsia="SimSun"/>
                <w:lang w:eastAsia="zh-CN"/>
              </w:rPr>
            </w:pPr>
            <w:ins w:id="170" w:author="CATT" w:date="2021-01-29T11:16: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BCFC316" w14:textId="77777777" w:rsidR="00037BF3" w:rsidRDefault="00037BF3" w:rsidP="00273322">
            <w:pPr>
              <w:spacing w:after="0"/>
              <w:rPr>
                <w:ins w:id="171" w:author="CATT" w:date="2021-01-29T11:16:00Z"/>
                <w:lang w:eastAsia="ko-KR"/>
              </w:rPr>
            </w:pPr>
          </w:p>
        </w:tc>
      </w:tr>
      <w:tr w:rsidR="00EB1454" w14:paraId="2A4C4984" w14:textId="77777777" w:rsidTr="007F3890">
        <w:trPr>
          <w:ins w:id="172"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5B07EBD2" w14:textId="4BAD133C" w:rsidR="00EB1454" w:rsidRDefault="00EB1454" w:rsidP="00273322">
            <w:pPr>
              <w:spacing w:after="0"/>
              <w:rPr>
                <w:ins w:id="173" w:author="Xiaomi (Xing)" w:date="2021-01-29T14:30:00Z"/>
                <w:rFonts w:eastAsia="SimSun"/>
                <w:lang w:eastAsia="zh-CN"/>
              </w:rPr>
            </w:pPr>
            <w:ins w:id="174" w:author="Xiaomi (Xing)" w:date="2021-01-29T14:30: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59EEC68E" w14:textId="49C7CD2C" w:rsidR="00EB1454" w:rsidRDefault="00EB1454" w:rsidP="00273322">
            <w:pPr>
              <w:spacing w:after="0"/>
              <w:rPr>
                <w:ins w:id="175" w:author="Xiaomi (Xing)" w:date="2021-01-29T14:30:00Z"/>
                <w:rFonts w:eastAsia="SimSun"/>
                <w:lang w:eastAsia="zh-CN"/>
              </w:rPr>
            </w:pPr>
            <w:ins w:id="176" w:author="Xiaomi (Xing)" w:date="2021-01-29T14: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38442BAC" w14:textId="77777777" w:rsidR="00EB1454" w:rsidRDefault="00EB1454" w:rsidP="00273322">
            <w:pPr>
              <w:spacing w:after="0"/>
              <w:rPr>
                <w:ins w:id="177" w:author="Xiaomi (Xing)" w:date="2021-01-29T14:30:00Z"/>
                <w:lang w:eastAsia="ko-KR"/>
              </w:rPr>
            </w:pPr>
          </w:p>
        </w:tc>
      </w:tr>
      <w:tr w:rsidR="0018181F" w14:paraId="5E1D770A" w14:textId="77777777" w:rsidTr="007F3890">
        <w:trPr>
          <w:ins w:id="178"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1050DA56" w14:textId="68097058" w:rsidR="0018181F" w:rsidRDefault="0018181F" w:rsidP="0018181F">
            <w:pPr>
              <w:spacing w:after="0"/>
              <w:rPr>
                <w:ins w:id="179" w:author="Qualcomm" w:date="2021-01-29T09:26:00Z"/>
                <w:rFonts w:eastAsia="SimSun" w:hint="eastAsia"/>
                <w:lang w:eastAsia="zh-CN"/>
              </w:rPr>
            </w:pPr>
            <w:ins w:id="180" w:author="Qualcomm" w:date="2021-01-29T09:26:00Z">
              <w:r>
                <w:t>Qualcomm</w:t>
              </w:r>
            </w:ins>
          </w:p>
        </w:tc>
        <w:tc>
          <w:tcPr>
            <w:tcW w:w="1267" w:type="dxa"/>
            <w:tcBorders>
              <w:top w:val="single" w:sz="4" w:space="0" w:color="auto"/>
              <w:left w:val="nil"/>
              <w:bottom w:val="single" w:sz="4" w:space="0" w:color="auto"/>
              <w:right w:val="single" w:sz="4" w:space="0" w:color="auto"/>
            </w:tcBorders>
          </w:tcPr>
          <w:p w14:paraId="08D4C188" w14:textId="4D27D72E" w:rsidR="0018181F" w:rsidRDefault="0018181F" w:rsidP="0018181F">
            <w:pPr>
              <w:spacing w:after="0"/>
              <w:rPr>
                <w:ins w:id="181" w:author="Qualcomm" w:date="2021-01-29T09:26:00Z"/>
                <w:rFonts w:eastAsia="SimSun" w:hint="eastAsia"/>
                <w:lang w:eastAsia="zh-CN"/>
              </w:rPr>
            </w:pPr>
            <w:ins w:id="182" w:author="Qualcomm" w:date="2021-01-29T09:26:00Z">
              <w:r>
                <w:t>1</w:t>
              </w:r>
            </w:ins>
          </w:p>
        </w:tc>
        <w:tc>
          <w:tcPr>
            <w:tcW w:w="6770" w:type="dxa"/>
            <w:tcBorders>
              <w:top w:val="single" w:sz="4" w:space="0" w:color="auto"/>
              <w:left w:val="nil"/>
              <w:bottom w:val="single" w:sz="4" w:space="0" w:color="auto"/>
              <w:right w:val="single" w:sz="4" w:space="0" w:color="auto"/>
            </w:tcBorders>
          </w:tcPr>
          <w:p w14:paraId="6511274C" w14:textId="0C76D92E" w:rsidR="0018181F" w:rsidRDefault="0018181F" w:rsidP="0018181F">
            <w:pPr>
              <w:spacing w:after="0"/>
              <w:rPr>
                <w:ins w:id="183" w:author="Qualcomm" w:date="2021-01-29T09:26:00Z"/>
                <w:lang w:eastAsia="ko-KR"/>
              </w:rPr>
            </w:pPr>
            <w:ins w:id="184" w:author="Qualcomm" w:date="2021-01-29T09:26:00Z">
              <w:r>
                <w:t>Agree with Samsung’s comment</w:t>
              </w:r>
            </w:ins>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Heading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lastRenderedPageBreak/>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185"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186"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187" w:author="Nokia - jakob.buthler" w:date="2021-01-28T09:00:00Z">
              <w:r>
                <w:t xml:space="preserve">We also support protection of SUI </w:t>
              </w:r>
              <w:proofErr w:type="spellStart"/>
              <w:r>
                <w:t>messags</w:t>
              </w:r>
              <w:proofErr w:type="spellEnd"/>
              <w:r>
                <w:t>, but we</w:t>
              </w:r>
            </w:ins>
            <w:ins w:id="188"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189"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190"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191" w:author="Hyunjeong Kang (Samsung)" w:date="2021-01-28T21:55:00Z">
              <w:r>
                <w:rPr>
                  <w:rFonts w:hint="eastAsia"/>
                  <w:lang w:eastAsia="ko-KR"/>
                </w:rPr>
                <w:t xml:space="preserve">We think the </w:t>
              </w:r>
            </w:ins>
            <w:ins w:id="192" w:author="Hyunjeong Kang (Samsung)" w:date="2021-01-28T22:06:00Z">
              <w:r w:rsidR="00694237">
                <w:rPr>
                  <w:lang w:eastAsia="ko-KR"/>
                </w:rPr>
                <w:t>SUI need to be protected</w:t>
              </w:r>
            </w:ins>
            <w:ins w:id="193"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194"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195"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196" w:author="Ericsson" w:date="2021-01-28T17:06:00Z">
              <w:r>
                <w:t>We agree that, given the information included in the SUI during NR SL in Rel-16, the best option wo</w:t>
              </w:r>
            </w:ins>
            <w:ins w:id="197" w:author="Ericsson" w:date="2021-01-28T17:07:00Z">
              <w:r>
                <w:t xml:space="preserve">uld be to always send it protected. </w:t>
              </w:r>
            </w:ins>
          </w:p>
        </w:tc>
      </w:tr>
      <w:tr w:rsidR="0005019E" w14:paraId="453AE9BB" w14:textId="77777777" w:rsidTr="007F3890">
        <w:trPr>
          <w:ins w:id="198"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199" w:author="Intel-AA" w:date="2021-01-28T13:53:00Z"/>
              </w:rPr>
            </w:pPr>
            <w:ins w:id="200"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201"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202" w:author="Intel-AA" w:date="2021-01-28T13:53:00Z"/>
              </w:rPr>
            </w:pPr>
            <w:ins w:id="203" w:author="Intel-AA" w:date="2021-01-28T13:54:00Z">
              <w:r>
                <w:t>We are fine to agree to this if this is the majority view</w:t>
              </w:r>
            </w:ins>
          </w:p>
        </w:tc>
      </w:tr>
      <w:tr w:rsidR="003D3474" w14:paraId="067AFD9B" w14:textId="77777777" w:rsidTr="007F3890">
        <w:trPr>
          <w:ins w:id="204"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205" w:author="Spreadtrum Communications" w:date="2021-01-29T08:47:00Z"/>
              </w:rPr>
            </w:pPr>
            <w:proofErr w:type="spellStart"/>
            <w:ins w:id="206"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207" w:author="Spreadtrum Communications" w:date="2021-01-29T08:47:00Z"/>
              </w:rPr>
            </w:pPr>
            <w:ins w:id="208"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209" w:author="Spreadtrum Communications" w:date="2021-01-29T08:47:00Z"/>
              </w:rPr>
            </w:pPr>
          </w:p>
        </w:tc>
      </w:tr>
      <w:tr w:rsidR="00FE3C63" w14:paraId="321BF71F" w14:textId="77777777" w:rsidTr="007F3890">
        <w:trPr>
          <w:ins w:id="210"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211" w:author="LG: Giwon Park" w:date="2021-01-29T11:00:00Z"/>
                <w:lang w:eastAsia="ko-KR"/>
              </w:rPr>
            </w:pPr>
            <w:ins w:id="212"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213" w:author="LG: Giwon Park" w:date="2021-01-29T11:00:00Z"/>
                <w:lang w:eastAsia="ko-KR"/>
              </w:rPr>
            </w:pPr>
            <w:ins w:id="214"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215" w:author="LG: Giwon Park" w:date="2021-01-29T11:00:00Z"/>
              </w:rPr>
            </w:pPr>
          </w:p>
        </w:tc>
      </w:tr>
      <w:tr w:rsidR="00273322" w14:paraId="32366BA9" w14:textId="77777777" w:rsidTr="007F3890">
        <w:trPr>
          <w:ins w:id="216"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217" w:author="Huawei" w:date="2021-01-29T10:28:00Z"/>
                <w:lang w:eastAsia="ko-KR"/>
              </w:rPr>
            </w:pPr>
            <w:ins w:id="218" w:author="Huawei" w:date="2021-01-29T10:28: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219" w:author="Huawei" w:date="2021-01-29T10:28:00Z"/>
                <w:lang w:eastAsia="ko-KR"/>
              </w:rPr>
            </w:pPr>
            <w:ins w:id="220" w:author="Huawei" w:date="2021-01-29T10:28: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221" w:author="Huawei" w:date="2021-01-29T10:28:00Z"/>
              </w:rPr>
            </w:pPr>
          </w:p>
        </w:tc>
      </w:tr>
      <w:tr w:rsidR="00ED4E67" w14:paraId="08A792DF" w14:textId="77777777" w:rsidTr="007F3890">
        <w:trPr>
          <w:ins w:id="222" w:author="CATT" w:date="2021-01-29T11:16:00Z"/>
        </w:trPr>
        <w:tc>
          <w:tcPr>
            <w:tcW w:w="1818" w:type="dxa"/>
            <w:tcBorders>
              <w:top w:val="single" w:sz="4" w:space="0" w:color="auto"/>
              <w:left w:val="single" w:sz="4" w:space="0" w:color="auto"/>
              <w:bottom w:val="single" w:sz="4" w:space="0" w:color="auto"/>
              <w:right w:val="single" w:sz="4" w:space="0" w:color="auto"/>
            </w:tcBorders>
          </w:tcPr>
          <w:p w14:paraId="638C75C8" w14:textId="0E337135" w:rsidR="00ED4E67" w:rsidRDefault="00ED4E67" w:rsidP="00273322">
            <w:pPr>
              <w:spacing w:after="0"/>
              <w:rPr>
                <w:ins w:id="223" w:author="CATT" w:date="2021-01-29T11:16:00Z"/>
                <w:rFonts w:eastAsia="SimSun"/>
                <w:lang w:eastAsia="zh-CN"/>
              </w:rPr>
            </w:pPr>
            <w:ins w:id="224"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E8F6D59" w14:textId="668ABC5E" w:rsidR="00ED4E67" w:rsidRDefault="00ED4E67" w:rsidP="00273322">
            <w:pPr>
              <w:spacing w:after="0"/>
              <w:rPr>
                <w:ins w:id="225" w:author="CATT" w:date="2021-01-29T11:16:00Z"/>
                <w:rFonts w:eastAsia="SimSun"/>
                <w:lang w:eastAsia="zh-CN"/>
              </w:rPr>
            </w:pPr>
            <w:ins w:id="226" w:author="CATT" w:date="2021-01-29T11:16: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F62B430" w14:textId="7369523D" w:rsidR="00ED4E67" w:rsidRDefault="00ED4E67" w:rsidP="00273322">
            <w:pPr>
              <w:spacing w:after="0"/>
              <w:rPr>
                <w:ins w:id="227" w:author="CATT" w:date="2021-01-29T11:16:00Z"/>
              </w:rPr>
            </w:pPr>
            <w:ins w:id="228" w:author="CATT" w:date="2021-01-29T11:16:00Z">
              <w:r>
                <w:rPr>
                  <w:rFonts w:eastAsia="SimSun" w:hint="eastAsia"/>
                  <w:lang w:eastAsia="zh-CN"/>
                </w:rPr>
                <w:t xml:space="preserve">In our understanding, the </w:t>
              </w:r>
              <w:proofErr w:type="spellStart"/>
              <w:r>
                <w:rPr>
                  <w:rFonts w:eastAsia="SimSun" w:hint="eastAsia"/>
                  <w:lang w:eastAsia="zh-CN"/>
                </w:rPr>
                <w:t>RRCReconfiguration</w:t>
              </w:r>
              <w:proofErr w:type="spellEnd"/>
              <w:r>
                <w:rPr>
                  <w:rFonts w:eastAsia="SimSun" w:hint="eastAsia"/>
                  <w:lang w:eastAsia="zh-CN"/>
                </w:rPr>
                <w:t xml:space="preserve"> including the SLRB configurations should be sent after AS security activation similar as </w:t>
              </w:r>
              <w:proofErr w:type="spellStart"/>
              <w:r>
                <w:rPr>
                  <w:rFonts w:eastAsia="SimSun" w:hint="eastAsia"/>
                  <w:lang w:eastAsia="zh-CN"/>
                </w:rPr>
                <w:t>Uu</w:t>
              </w:r>
              <w:proofErr w:type="spellEnd"/>
              <w:r>
                <w:rPr>
                  <w:rFonts w:eastAsia="SimSun" w:hint="eastAsia"/>
                  <w:lang w:eastAsia="zh-CN"/>
                </w:rPr>
                <w:t xml:space="preserve">. But there is no need to restrict the </w:t>
              </w:r>
              <w:proofErr w:type="spellStart"/>
              <w:r>
                <w:rPr>
                  <w:rFonts w:eastAsia="SimSun" w:hint="eastAsia"/>
                  <w:lang w:eastAsia="zh-CN"/>
                </w:rPr>
                <w:t>sidelinkUEInformationNR</w:t>
              </w:r>
              <w:proofErr w:type="spellEnd"/>
              <w:r>
                <w:rPr>
                  <w:rFonts w:eastAsia="SimSun" w:hint="eastAsia"/>
                  <w:lang w:eastAsia="zh-CN"/>
                </w:rPr>
                <w:t xml:space="preserve"> can only be sent after AS security activation.</w:t>
              </w:r>
            </w:ins>
          </w:p>
        </w:tc>
      </w:tr>
      <w:tr w:rsidR="00EB1454" w14:paraId="598828DC" w14:textId="77777777" w:rsidTr="007F3890">
        <w:trPr>
          <w:ins w:id="229" w:author="Xiaomi (Xing)" w:date="2021-01-29T14:31:00Z"/>
        </w:trPr>
        <w:tc>
          <w:tcPr>
            <w:tcW w:w="1818" w:type="dxa"/>
            <w:tcBorders>
              <w:top w:val="single" w:sz="4" w:space="0" w:color="auto"/>
              <w:left w:val="single" w:sz="4" w:space="0" w:color="auto"/>
              <w:bottom w:val="single" w:sz="4" w:space="0" w:color="auto"/>
              <w:right w:val="single" w:sz="4" w:space="0" w:color="auto"/>
            </w:tcBorders>
          </w:tcPr>
          <w:p w14:paraId="2DDDBC5C" w14:textId="579455B7" w:rsidR="00EB1454" w:rsidRDefault="00EB1454" w:rsidP="00273322">
            <w:pPr>
              <w:spacing w:after="0"/>
              <w:rPr>
                <w:ins w:id="230" w:author="Xiaomi (Xing)" w:date="2021-01-29T14:31:00Z"/>
                <w:rFonts w:eastAsia="SimSun"/>
                <w:lang w:eastAsia="zh-CN"/>
              </w:rPr>
            </w:pPr>
            <w:ins w:id="231" w:author="Xiaomi (Xing)" w:date="2021-01-29T14:31: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2E8FD9C2" w14:textId="70A9267E" w:rsidR="00EB1454" w:rsidRDefault="00EB1454" w:rsidP="00273322">
            <w:pPr>
              <w:spacing w:after="0"/>
              <w:rPr>
                <w:ins w:id="232" w:author="Xiaomi (Xing)" w:date="2021-01-29T14:31:00Z"/>
                <w:rFonts w:eastAsia="SimSun"/>
                <w:lang w:eastAsia="zh-CN"/>
              </w:rPr>
            </w:pPr>
            <w:ins w:id="233" w:author="Xiaomi (Xing)" w:date="2021-01-29T14:31: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5FA1B420" w14:textId="11A3A250" w:rsidR="00EB1454" w:rsidRDefault="00EB1454" w:rsidP="00EB1454">
            <w:pPr>
              <w:spacing w:after="0"/>
              <w:rPr>
                <w:ins w:id="234" w:author="Xiaomi (Xing)" w:date="2021-01-29T14:31:00Z"/>
                <w:rFonts w:eastAsia="SimSun"/>
                <w:lang w:eastAsia="zh-CN"/>
              </w:rPr>
            </w:pPr>
            <w:ins w:id="235" w:author="Xiaomi (Xing)" w:date="2021-01-29T14:32:00Z">
              <w:r>
                <w:rPr>
                  <w:rFonts w:eastAsia="SimSun"/>
                  <w:lang w:eastAsia="zh-CN"/>
                </w:rPr>
                <w:t xml:space="preserve">We don’t see the </w:t>
              </w:r>
            </w:ins>
            <w:ins w:id="236" w:author="Xiaomi (Xing)" w:date="2021-01-29T14:33:00Z">
              <w:r>
                <w:rPr>
                  <w:rFonts w:eastAsia="SimSun"/>
                  <w:lang w:eastAsia="zh-CN"/>
                </w:rPr>
                <w:t>need</w:t>
              </w:r>
            </w:ins>
            <w:ins w:id="237" w:author="Xiaomi (Xing)" w:date="2021-01-29T14:32:00Z">
              <w:r>
                <w:rPr>
                  <w:rFonts w:eastAsia="SimSun"/>
                  <w:lang w:eastAsia="zh-CN"/>
                </w:rPr>
                <w:t xml:space="preserve"> to send SUI</w:t>
              </w:r>
            </w:ins>
            <w:ins w:id="238" w:author="Xiaomi (Xing)" w:date="2021-01-29T14:33:00Z">
              <w:r>
                <w:rPr>
                  <w:rFonts w:eastAsia="SimSun"/>
                  <w:lang w:eastAsia="zh-CN"/>
                </w:rPr>
                <w:t xml:space="preserve"> early</w:t>
              </w:r>
            </w:ins>
            <w:ins w:id="239" w:author="Xiaomi (Xing)" w:date="2021-01-29T14:32:00Z">
              <w:r>
                <w:rPr>
                  <w:rFonts w:eastAsia="SimSun"/>
                  <w:lang w:eastAsia="zh-CN"/>
                </w:rPr>
                <w:t xml:space="preserve">, since UE could use exceptional pool until reception of dedicated configuration. </w:t>
              </w:r>
            </w:ins>
            <w:ins w:id="240" w:author="Xiaomi (Xing)" w:date="2021-01-29T14:31:00Z">
              <w:r>
                <w:rPr>
                  <w:rFonts w:eastAsia="SimSun"/>
                  <w:lang w:eastAsia="zh-CN"/>
                </w:rPr>
                <w:t>I</w:t>
              </w:r>
              <w:r>
                <w:rPr>
                  <w:rFonts w:eastAsia="SimSun" w:hint="eastAsia"/>
                  <w:lang w:eastAsia="zh-CN"/>
                </w:rPr>
                <w:t>t</w:t>
              </w:r>
              <w:r>
                <w:rPr>
                  <w:rFonts w:eastAsia="SimSun"/>
                  <w:lang w:eastAsia="zh-CN"/>
                </w:rPr>
                <w:t xml:space="preserve">’s safer to support message </w:t>
              </w:r>
            </w:ins>
            <w:ins w:id="241" w:author="Xiaomi (Xing)" w:date="2021-01-29T14:32:00Z">
              <w:r>
                <w:rPr>
                  <w:rFonts w:eastAsia="SimSun"/>
                  <w:lang w:eastAsia="zh-CN"/>
                </w:rPr>
                <w:t xml:space="preserve">in </w:t>
              </w:r>
            </w:ins>
            <w:ins w:id="242" w:author="Xiaomi (Xing)" w:date="2021-01-29T14:31:00Z">
              <w:r>
                <w:rPr>
                  <w:rFonts w:eastAsia="SimSun"/>
                  <w:lang w:eastAsia="zh-CN"/>
                </w:rPr>
                <w:t>protected way.</w:t>
              </w:r>
            </w:ins>
          </w:p>
        </w:tc>
      </w:tr>
      <w:tr w:rsidR="0018181F" w14:paraId="447DCF3D" w14:textId="77777777" w:rsidTr="007F3890">
        <w:trPr>
          <w:ins w:id="243"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478D1130" w14:textId="6506A435" w:rsidR="0018181F" w:rsidRDefault="0018181F" w:rsidP="0018181F">
            <w:pPr>
              <w:spacing w:after="0"/>
              <w:rPr>
                <w:ins w:id="244" w:author="Qualcomm" w:date="2021-01-29T09:27:00Z"/>
                <w:rFonts w:eastAsia="SimSun" w:hint="eastAsia"/>
                <w:lang w:eastAsia="zh-CN"/>
              </w:rPr>
            </w:pPr>
            <w:ins w:id="245"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14:paraId="09D92818" w14:textId="4AD66FA7" w:rsidR="0018181F" w:rsidRDefault="0018181F" w:rsidP="0018181F">
            <w:pPr>
              <w:spacing w:after="0"/>
              <w:rPr>
                <w:ins w:id="246" w:author="Qualcomm" w:date="2021-01-29T09:27:00Z"/>
                <w:rFonts w:eastAsia="SimSun" w:hint="eastAsia"/>
                <w:lang w:eastAsia="zh-CN"/>
              </w:rPr>
            </w:pPr>
            <w:ins w:id="247"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6AE3E966" w14:textId="77777777" w:rsidR="0018181F" w:rsidRDefault="0018181F" w:rsidP="0018181F">
            <w:pPr>
              <w:spacing w:after="0"/>
              <w:rPr>
                <w:ins w:id="248" w:author="Qualcomm" w:date="2021-01-29T09:27:00Z"/>
                <w:rFonts w:eastAsia="SimSun"/>
                <w:lang w:eastAsia="zh-CN"/>
              </w:rPr>
            </w:pPr>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lastRenderedPageBreak/>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sidelink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SimSun"/>
                <w:lang w:eastAsia="zh-CN"/>
              </w:rPr>
              <w:t xml:space="preserve">”: even </w:t>
            </w:r>
            <w:proofErr w:type="spellStart"/>
            <w:r w:rsidRPr="00CA3ECC">
              <w:rPr>
                <w:i/>
                <w:lang w:eastAsia="sv-SE"/>
              </w:rPr>
              <w:t>UECapabilityInformation</w:t>
            </w:r>
            <w:proofErr w:type="spellEnd"/>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proofErr w:type="spellStart"/>
            <w:r w:rsidR="00195434" w:rsidRPr="00195434">
              <w:rPr>
                <w:rFonts w:eastAsia="SimSun"/>
                <w:i/>
                <w:lang w:eastAsia="zh-CN"/>
              </w:rPr>
              <w:t>RRCResume</w:t>
            </w:r>
            <w:proofErr w:type="spellEnd"/>
            <w:r w:rsidR="00195434">
              <w:rPr>
                <w:rFonts w:eastAsia="SimSun"/>
                <w:lang w:eastAsia="zh-CN"/>
              </w:rPr>
              <w:t xml:space="preserve"> or </w:t>
            </w:r>
            <w:proofErr w:type="spellStart"/>
            <w:r w:rsidR="00195434" w:rsidRPr="00195434">
              <w:rPr>
                <w:rFonts w:eastAsia="SimSun"/>
                <w:i/>
                <w:lang w:eastAsia="zh-CN"/>
              </w:rPr>
              <w:t>RRCSetup</w:t>
            </w:r>
            <w:proofErr w:type="spellEnd"/>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xml:space="preserve">” which also include the reception of </w:t>
            </w:r>
            <w:proofErr w:type="spellStart"/>
            <w:r w:rsidR="00195434">
              <w:rPr>
                <w:rFonts w:eastAsia="SimSun"/>
                <w:lang w:eastAsia="zh-CN"/>
              </w:rPr>
              <w:t>RRCSetup</w:t>
            </w:r>
            <w:proofErr w:type="spellEnd"/>
            <w:r w:rsidR="00195434">
              <w:rPr>
                <w:rFonts w:eastAsia="SimSun"/>
                <w:lang w:eastAsia="zh-CN"/>
              </w:rPr>
              <w:t>.</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249"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250" w:author="Ericsson" w:date="2021-01-28T17:07:00Z">
              <w:r>
                <w:t>2</w:t>
              </w:r>
            </w:ins>
            <w:ins w:id="251"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252" w:author="Ericsson" w:date="2021-01-28T17:12:00Z"/>
                <w:rFonts w:eastAsia="SimSun"/>
              </w:rPr>
            </w:pPr>
            <w:ins w:id="253" w:author="Ericsson" w:date="2021-01-28T17:16:00Z">
              <w:r>
                <w:rPr>
                  <w:rFonts w:eastAsia="SimSun"/>
                </w:rPr>
                <w:t>O</w:t>
              </w:r>
            </w:ins>
            <w:ins w:id="254" w:author="Ericsson" w:date="2021-01-28T17:12:00Z">
              <w:r w:rsidR="00065EDC">
                <w:rPr>
                  <w:rFonts w:eastAsia="SimSun"/>
                </w:rPr>
                <w:t xml:space="preserve">ur preference is to send the SUI message always protected. If this is not the </w:t>
              </w:r>
            </w:ins>
            <w:ins w:id="255" w:author="Ericsson" w:date="2021-01-28T17:17:00Z">
              <w:r>
                <w:rPr>
                  <w:rFonts w:eastAsia="SimSun"/>
                </w:rPr>
                <w:t>common</w:t>
              </w:r>
            </w:ins>
            <w:ins w:id="256" w:author="Ericsson" w:date="2021-01-28T17:12:00Z">
              <w:r w:rsidR="00065EDC">
                <w:rPr>
                  <w:rFonts w:eastAsia="SimSun"/>
                </w:rPr>
                <w:t xml:space="preserve"> understanding, we prefer option 2.</w:t>
              </w:r>
            </w:ins>
          </w:p>
          <w:p w14:paraId="2B29AF9C" w14:textId="7942B4DB" w:rsidR="00065EDC" w:rsidRDefault="00065EDC" w:rsidP="007F3890">
            <w:pPr>
              <w:spacing w:after="0"/>
              <w:rPr>
                <w:ins w:id="257" w:author="Ericsson" w:date="2021-01-28T17:12:00Z"/>
                <w:rFonts w:eastAsia="SimSun"/>
              </w:rPr>
            </w:pPr>
          </w:p>
          <w:p w14:paraId="0F2136D0" w14:textId="4F336C4A" w:rsidR="00065EDC" w:rsidRDefault="00065EDC" w:rsidP="007F3890">
            <w:pPr>
              <w:spacing w:after="0"/>
              <w:rPr>
                <w:ins w:id="258" w:author="Ericsson" w:date="2021-01-28T17:12:00Z"/>
                <w:rFonts w:eastAsia="SimSun"/>
              </w:rPr>
            </w:pPr>
            <w:ins w:id="259" w:author="Ericsson" w:date="2021-01-28T17:12:00Z">
              <w:r>
                <w:rPr>
                  <w:rFonts w:eastAsia="SimSun"/>
                </w:rPr>
                <w:t>In reply to OPPO’s comment:</w:t>
              </w:r>
            </w:ins>
          </w:p>
          <w:p w14:paraId="02CE356B" w14:textId="77777777" w:rsidR="00065EDC" w:rsidRDefault="00065EDC" w:rsidP="007F3890">
            <w:pPr>
              <w:spacing w:after="0"/>
              <w:rPr>
                <w:ins w:id="260" w:author="Ericsson" w:date="2021-01-28T17:12:00Z"/>
                <w:rFonts w:eastAsia="SimSun"/>
              </w:rPr>
            </w:pPr>
          </w:p>
          <w:p w14:paraId="05054E7D" w14:textId="791DD965" w:rsidR="00172606" w:rsidRDefault="00065EDC" w:rsidP="007F3890">
            <w:pPr>
              <w:spacing w:after="0"/>
              <w:rPr>
                <w:ins w:id="261" w:author="Ericsson" w:date="2021-01-28T17:08:00Z"/>
                <w:rFonts w:eastAsia="SimSun"/>
              </w:rPr>
            </w:pPr>
            <w:ins w:id="262" w:author="Ericsson" w:date="2021-01-28T17:07:00Z">
              <w:r>
                <w:rPr>
                  <w:rFonts w:eastAsia="SimSun"/>
                </w:rPr>
                <w:t>For “</w:t>
              </w:r>
              <w:r w:rsidRPr="00065EDC">
                <w:rPr>
                  <w:rFonts w:eastAsia="SimSun"/>
                  <w:b/>
                  <w:bCs/>
                </w:rPr>
                <w:t xml:space="preserve">transit from </w:t>
              </w:r>
            </w:ins>
            <w:ins w:id="263" w:author="Ericsson" w:date="2021-01-28T17:09:00Z">
              <w:r w:rsidRPr="00065EDC">
                <w:rPr>
                  <w:rFonts w:eastAsia="SimSun"/>
                  <w:b/>
                  <w:bCs/>
                </w:rPr>
                <w:t>RRC_</w:t>
              </w:r>
            </w:ins>
            <w:ins w:id="264" w:author="Ericsson" w:date="2021-01-28T17:08:00Z">
              <w:r w:rsidRPr="00065EDC">
                <w:rPr>
                  <w:rFonts w:eastAsia="SimSun"/>
                  <w:b/>
                  <w:bCs/>
                </w:rPr>
                <w:t xml:space="preserve">INACTIVE to </w:t>
              </w:r>
            </w:ins>
            <w:ins w:id="265" w:author="Ericsson" w:date="2021-01-28T17:09:00Z">
              <w:r w:rsidRPr="00065EDC">
                <w:rPr>
                  <w:rFonts w:eastAsia="SimSun"/>
                  <w:b/>
                  <w:bCs/>
                </w:rPr>
                <w:t>RRC_</w:t>
              </w:r>
            </w:ins>
            <w:ins w:id="266" w:author="Ericsson" w:date="2021-01-28T17:08:00Z">
              <w:r w:rsidRPr="00065EDC">
                <w:rPr>
                  <w:rFonts w:eastAsia="SimSun"/>
                  <w:b/>
                  <w:bCs/>
                </w:rPr>
                <w:t>CONNECTED</w:t>
              </w:r>
              <w:r>
                <w:rPr>
                  <w:rFonts w:eastAsia="SimSun"/>
                </w:rPr>
                <w:t xml:space="preserve">” this is needed as the security is already provided by the network in the </w:t>
              </w:r>
              <w:proofErr w:type="spellStart"/>
              <w:r>
                <w:rPr>
                  <w:rFonts w:eastAsia="SimSun"/>
                </w:rPr>
                <w:t>RRCRelease</w:t>
              </w:r>
              <w:proofErr w:type="spellEnd"/>
              <w:r>
                <w:rPr>
                  <w:rFonts w:eastAsia="SimSun"/>
                </w:rPr>
                <w:t xml:space="preserve"> message and thus when the UE triggers the resume the AS security is already activated.</w:t>
              </w:r>
            </w:ins>
          </w:p>
          <w:p w14:paraId="2B60C4A6" w14:textId="77777777" w:rsidR="00065EDC" w:rsidRDefault="00065EDC" w:rsidP="007F3890">
            <w:pPr>
              <w:spacing w:after="0"/>
              <w:rPr>
                <w:ins w:id="267" w:author="Ericsson" w:date="2021-01-28T17:08:00Z"/>
                <w:rFonts w:eastAsia="SimSun"/>
              </w:rPr>
            </w:pPr>
          </w:p>
          <w:p w14:paraId="52E37DA0" w14:textId="77777777" w:rsidR="00065EDC" w:rsidRDefault="00065EDC" w:rsidP="007F3890">
            <w:pPr>
              <w:spacing w:after="0"/>
              <w:rPr>
                <w:ins w:id="268" w:author="Ericsson" w:date="2021-01-28T17:10:00Z"/>
                <w:rFonts w:eastAsia="SimSun"/>
              </w:rPr>
            </w:pPr>
            <w:ins w:id="269" w:author="Ericsson" w:date="2021-01-28T17:08:00Z">
              <w:r>
                <w:rPr>
                  <w:rFonts w:eastAsia="SimSun"/>
                </w:rPr>
                <w:t>For “</w:t>
              </w:r>
              <w:r w:rsidRPr="00065EDC">
                <w:rPr>
                  <w:rFonts w:eastAsia="SimSun"/>
                  <w:b/>
                  <w:bCs/>
                </w:rPr>
                <w:t>UE</w:t>
              </w:r>
            </w:ins>
            <w:ins w:id="270" w:author="Ericsson" w:date="2021-01-28T17:09:00Z">
              <w:r w:rsidRPr="00065EDC">
                <w:rPr>
                  <w:rFonts w:eastAsia="SimSun"/>
                  <w:b/>
                  <w:bCs/>
                </w:rPr>
                <w:t xml:space="preserve"> in RRC_CONNECTED</w:t>
              </w:r>
              <w:r>
                <w:rPr>
                  <w:rFonts w:eastAsia="SimSun"/>
                </w:rPr>
                <w:t xml:space="preserve">”, this is also needed as the UE may establish a PC5 connection while is </w:t>
              </w:r>
              <w:proofErr w:type="spellStart"/>
              <w:r>
                <w:rPr>
                  <w:rFonts w:eastAsia="SimSun"/>
                </w:rPr>
                <w:t>Uu</w:t>
              </w:r>
              <w:proofErr w:type="spellEnd"/>
              <w:r>
                <w:rPr>
                  <w:rFonts w:eastAsia="SimSun"/>
                </w:rPr>
                <w:t xml:space="preserve"> RRC status is already RRC_CONNECTED. In such a case, the AS security is already establis</w:t>
              </w:r>
            </w:ins>
            <w:ins w:id="271" w:author="Ericsson" w:date="2021-01-28T17:10:00Z">
              <w:r>
                <w:rPr>
                  <w:rFonts w:eastAsia="SimSun"/>
                </w:rPr>
                <w:t>hed.</w:t>
              </w:r>
            </w:ins>
          </w:p>
          <w:p w14:paraId="3857D216" w14:textId="77777777" w:rsidR="00065EDC" w:rsidRDefault="00065EDC" w:rsidP="007F3890">
            <w:pPr>
              <w:spacing w:after="0"/>
              <w:rPr>
                <w:ins w:id="272" w:author="Ericsson" w:date="2021-01-28T17:10:00Z"/>
                <w:rFonts w:eastAsia="SimSun"/>
              </w:rPr>
            </w:pPr>
          </w:p>
          <w:p w14:paraId="045BEDD5" w14:textId="7BFF6C15" w:rsidR="00065EDC" w:rsidRDefault="00065EDC" w:rsidP="007F3890">
            <w:pPr>
              <w:spacing w:after="0"/>
              <w:rPr>
                <w:rFonts w:eastAsia="SimSun"/>
              </w:rPr>
            </w:pPr>
            <w:ins w:id="273" w:author="Ericsson" w:date="2021-01-28T17:10:00Z">
              <w:r>
                <w:rPr>
                  <w:rFonts w:eastAsia="SimSun"/>
                </w:rPr>
                <w:t>For “</w:t>
              </w:r>
              <w:r w:rsidRPr="00065EDC">
                <w:rPr>
                  <w:rFonts w:eastAsia="SimSun"/>
                  <w:b/>
                  <w:bCs/>
                </w:rPr>
                <w:t xml:space="preserve">if the sidelink UE capability information is included in </w:t>
              </w:r>
              <w:proofErr w:type="spellStart"/>
              <w:r w:rsidRPr="00065EDC">
                <w:rPr>
                  <w:rFonts w:eastAsia="SimSun"/>
                  <w:b/>
                  <w:bCs/>
                </w:rPr>
                <w:t>SidelinkUEInformationNR</w:t>
              </w:r>
              <w:proofErr w:type="spellEnd"/>
              <w:r w:rsidRPr="00065EDC">
                <w:rPr>
                  <w:rFonts w:eastAsia="SimSun"/>
                  <w:b/>
                  <w:bCs/>
                </w:rPr>
                <w:t xml:space="preserve"> message</w:t>
              </w:r>
              <w:r>
                <w:rPr>
                  <w:rFonts w:eastAsia="SimSun"/>
                </w:rPr>
                <w:t>”, this is also needed as we agreed that a UE may forward capabilities of a peer UE to the network. In such a case, discl</w:t>
              </w:r>
            </w:ins>
            <w:ins w:id="274" w:author="Ericsson" w:date="2021-01-28T17:11:00Z">
              <w:r>
                <w:rPr>
                  <w:rFonts w:eastAsia="SimSun"/>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SimSun"/>
                <w:lang w:eastAsia="zh-CN"/>
              </w:rPr>
            </w:pPr>
            <w:ins w:id="275" w:author="Huawei" w:date="2021-01-29T10:29: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SimSun"/>
                <w:lang w:eastAsia="zh-CN"/>
              </w:rPr>
            </w:pPr>
            <w:ins w:id="276" w:author="Huawei" w:date="2021-01-29T10:29: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4F4CE1" w14:paraId="45C37CC4" w14:textId="77777777" w:rsidTr="007F3890">
        <w:trPr>
          <w:ins w:id="277" w:author="CATT" w:date="2021-01-29T11:16:00Z"/>
        </w:trPr>
        <w:tc>
          <w:tcPr>
            <w:tcW w:w="1818" w:type="dxa"/>
            <w:tcBorders>
              <w:top w:val="single" w:sz="4" w:space="0" w:color="auto"/>
              <w:left w:val="single" w:sz="4" w:space="0" w:color="auto"/>
              <w:bottom w:val="single" w:sz="4" w:space="0" w:color="auto"/>
              <w:right w:val="single" w:sz="4" w:space="0" w:color="auto"/>
            </w:tcBorders>
          </w:tcPr>
          <w:p w14:paraId="1C96F249" w14:textId="77964424" w:rsidR="004F4CE1" w:rsidRDefault="004F4CE1" w:rsidP="007F3890">
            <w:pPr>
              <w:spacing w:after="0"/>
              <w:rPr>
                <w:ins w:id="278" w:author="CATT" w:date="2021-01-29T11:16:00Z"/>
                <w:rFonts w:eastAsia="SimSun"/>
                <w:lang w:eastAsia="zh-CN"/>
              </w:rPr>
            </w:pPr>
            <w:ins w:id="279" w:author="CATT" w:date="2021-01-29T11:16: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65D997CF" w14:textId="5AC10A38" w:rsidR="004F4CE1" w:rsidRDefault="004F4CE1" w:rsidP="007F3890">
            <w:pPr>
              <w:spacing w:after="0"/>
              <w:rPr>
                <w:ins w:id="280" w:author="CATT" w:date="2021-01-29T11:16:00Z"/>
                <w:rFonts w:eastAsia="SimSun"/>
                <w:lang w:eastAsia="zh-CN"/>
              </w:rPr>
            </w:pPr>
            <w:ins w:id="281" w:author="CATT" w:date="2021-01-29T11:16: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67A1D05D" w14:textId="77777777" w:rsidR="004F4CE1" w:rsidRDefault="004F4CE1" w:rsidP="007F3890">
            <w:pPr>
              <w:spacing w:after="0"/>
              <w:rPr>
                <w:ins w:id="282" w:author="CATT" w:date="2021-01-29T11:16:00Z"/>
              </w:rPr>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sidelink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proofErr w:type="spellStart"/>
      <w:r w:rsidR="004F67A7" w:rsidRPr="007C4331">
        <w:rPr>
          <w:rFonts w:ascii="Arial" w:eastAsia="SimSun" w:hAnsi="Arial" w:cs="Arial"/>
          <w:i/>
          <w:lang w:eastAsia="zh-CN"/>
        </w:rPr>
        <w:t>MeasurementReport</w:t>
      </w:r>
      <w:proofErr w:type="spellEnd"/>
      <w:r w:rsidR="004F67A7" w:rsidRPr="007C4331">
        <w:rPr>
          <w:rFonts w:ascii="Arial" w:eastAsia="SimSun" w:hAnsi="Arial" w:cs="Arial"/>
          <w:lang w:eastAsia="zh-CN"/>
        </w:rPr>
        <w:t>,</w:t>
      </w:r>
      <w:r w:rsidR="004F68E9" w:rsidRPr="007C4331">
        <w:rPr>
          <w:rFonts w:ascii="Arial" w:hAnsi="Arial" w:cs="Arial"/>
        </w:rPr>
        <w:t xml:space="preserve"> </w:t>
      </w:r>
      <w:proofErr w:type="spellStart"/>
      <w:r w:rsidR="00435010" w:rsidRPr="007C4331">
        <w:rPr>
          <w:rFonts w:ascii="Arial" w:eastAsia="SimSun" w:hAnsi="Arial" w:cs="Arial"/>
          <w:i/>
          <w:lang w:eastAsia="zh-CN"/>
        </w:rPr>
        <w:t>UEAssistanceInformation</w:t>
      </w:r>
      <w:proofErr w:type="spellEnd"/>
      <w:r w:rsidR="00435010" w:rsidRPr="007C4331">
        <w:rPr>
          <w:rFonts w:ascii="Arial" w:eastAsia="SimSun" w:hAnsi="Arial" w:cs="Arial"/>
          <w:i/>
          <w:lang w:eastAsia="zh-CN"/>
        </w:rPr>
        <w:t xml:space="preserve">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SidelinkUEInformation</w:t>
      </w:r>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SimSun" w:hAnsi="Arial" w:cs="Arial"/>
          <w:i/>
          <w:lang w:eastAsia="zh-CN"/>
        </w:rPr>
        <w:t>MeasurementReport</w:t>
      </w:r>
      <w:proofErr w:type="spellEnd"/>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SimSun" w:hAnsi="Arial" w:cs="Arial"/>
          <w:i/>
          <w:lang w:eastAsia="zh-CN"/>
        </w:rPr>
        <w:t>MeasurementReport</w:t>
      </w:r>
      <w:proofErr w:type="spellEnd"/>
      <w:r w:rsidR="00E359F6">
        <w:rPr>
          <w:rFonts w:ascii="Arial" w:eastAsia="SimSun" w:hAnsi="Arial" w:cs="Arial"/>
          <w:lang w:eastAsia="zh-CN"/>
        </w:rPr>
        <w:t xml:space="preserve">, the same security requirement as E-UTRA RRC </w:t>
      </w:r>
      <w:proofErr w:type="spellStart"/>
      <w:r w:rsidR="00435010" w:rsidRPr="007C4331">
        <w:rPr>
          <w:rFonts w:ascii="Arial" w:eastAsia="SimSun" w:hAnsi="Arial" w:cs="Arial"/>
          <w:i/>
          <w:lang w:eastAsia="zh-CN"/>
        </w:rPr>
        <w:t>UEAssistanceInformation</w:t>
      </w:r>
      <w:proofErr w:type="spellEnd"/>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proofErr w:type="spellStart"/>
      <w:r w:rsidR="00E359F6" w:rsidRPr="007C4331">
        <w:rPr>
          <w:rFonts w:ascii="Arial" w:eastAsia="SimSun" w:hAnsi="Arial" w:cs="Arial"/>
          <w:i/>
          <w:lang w:eastAsia="zh-CN"/>
        </w:rPr>
        <w:t>UEAssistanceInformation</w:t>
      </w:r>
      <w:proofErr w:type="spellEnd"/>
      <w:r w:rsidR="00E359F6" w:rsidRPr="007C4331">
        <w:rPr>
          <w:rFonts w:ascii="Arial" w:eastAsia="SimSun" w:hAnsi="Arial" w:cs="Arial"/>
          <w:i/>
          <w:lang w:eastAsia="zh-CN"/>
        </w:rPr>
        <w:t xml:space="preserve">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r w:rsidR="00435010" w:rsidRPr="007C4331">
        <w:rPr>
          <w:rFonts w:ascii="Arial" w:eastAsia="SimSun"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SimSun"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lastRenderedPageBreak/>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28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284"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285"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286"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287"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288"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289"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290" w:author="Ericsson" w:date="2021-01-28T17:13:00Z">
              <w:r>
                <w:t>N</w:t>
              </w:r>
            </w:ins>
            <w:ins w:id="291"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292" w:author="Ericsson" w:date="2021-01-28T17:14:00Z">
              <w:r>
                <w:t>We also think that this message should always be send protected.</w:t>
              </w:r>
            </w:ins>
          </w:p>
        </w:tc>
      </w:tr>
      <w:tr w:rsidR="0005019E" w14:paraId="66B02A0D" w14:textId="77777777" w:rsidTr="0063258E">
        <w:trPr>
          <w:ins w:id="293"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294" w:author="Intel-AA" w:date="2021-01-28T13:55:00Z"/>
              </w:rPr>
            </w:pPr>
            <w:ins w:id="295"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296"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297" w:author="Intel-AA" w:date="2021-01-28T13:55:00Z"/>
              </w:rPr>
            </w:pPr>
            <w:ins w:id="298" w:author="Intel-AA" w:date="2021-01-28T13:55:00Z">
              <w:r>
                <w:t>Same view as for SUI, i.e. we can follow majority view on this</w:t>
              </w:r>
            </w:ins>
          </w:p>
        </w:tc>
      </w:tr>
      <w:tr w:rsidR="003D3474" w14:paraId="2F2ABD04" w14:textId="77777777" w:rsidTr="0063258E">
        <w:trPr>
          <w:ins w:id="299"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300" w:author="Spreadtrum Communications" w:date="2021-01-29T08:48:00Z"/>
              </w:rPr>
            </w:pPr>
            <w:proofErr w:type="spellStart"/>
            <w:ins w:id="301"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302" w:author="Spreadtrum Communications" w:date="2021-01-29T08:48:00Z"/>
              </w:rPr>
            </w:pPr>
            <w:ins w:id="303"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304" w:author="Spreadtrum Communications" w:date="2021-01-29T08:48:00Z"/>
              </w:rPr>
            </w:pPr>
          </w:p>
        </w:tc>
      </w:tr>
      <w:tr w:rsidR="00FE3C63" w14:paraId="1A3631A4" w14:textId="77777777" w:rsidTr="0063258E">
        <w:trPr>
          <w:ins w:id="305"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306" w:author="LG: Giwon Park" w:date="2021-01-29T11:01:00Z"/>
                <w:lang w:eastAsia="ko-KR"/>
              </w:rPr>
            </w:pPr>
            <w:ins w:id="307"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308" w:author="LG: Giwon Park" w:date="2021-01-29T11:01:00Z"/>
                <w:lang w:eastAsia="ko-KR"/>
              </w:rPr>
            </w:pPr>
            <w:ins w:id="309"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310" w:author="LG: Giwon Park" w:date="2021-01-29T11:01:00Z"/>
              </w:rPr>
            </w:pPr>
          </w:p>
        </w:tc>
      </w:tr>
      <w:tr w:rsidR="00273322" w14:paraId="5E731711" w14:textId="77777777" w:rsidTr="0063258E">
        <w:trPr>
          <w:ins w:id="311"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312" w:author="Huawei" w:date="2021-01-29T10:29:00Z"/>
                <w:lang w:eastAsia="ko-KR"/>
              </w:rPr>
            </w:pPr>
            <w:ins w:id="313" w:author="Huawei" w:date="2021-01-29T10:30:00Z">
              <w:r>
                <w:rPr>
                  <w:rFonts w:eastAsia="SimSun"/>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314" w:author="Huawei" w:date="2021-01-29T10:29:00Z"/>
                <w:lang w:eastAsia="ko-KR"/>
              </w:rPr>
            </w:pPr>
            <w:ins w:id="315" w:author="Huawei" w:date="2021-01-29T10:30: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316" w:author="Huawei" w:date="2021-01-29T10:29:00Z"/>
              </w:rPr>
            </w:pPr>
          </w:p>
        </w:tc>
      </w:tr>
      <w:tr w:rsidR="00A30BAF" w14:paraId="1225DAA8" w14:textId="77777777" w:rsidTr="0063258E">
        <w:trPr>
          <w:ins w:id="317" w:author="CATT" w:date="2021-01-29T11:17:00Z"/>
        </w:trPr>
        <w:tc>
          <w:tcPr>
            <w:tcW w:w="1818" w:type="dxa"/>
            <w:tcBorders>
              <w:top w:val="single" w:sz="4" w:space="0" w:color="auto"/>
              <w:left w:val="single" w:sz="4" w:space="0" w:color="auto"/>
              <w:bottom w:val="single" w:sz="4" w:space="0" w:color="auto"/>
              <w:right w:val="single" w:sz="4" w:space="0" w:color="auto"/>
            </w:tcBorders>
          </w:tcPr>
          <w:p w14:paraId="5E0909C1" w14:textId="51421C2C" w:rsidR="00A30BAF" w:rsidRDefault="00A30BAF" w:rsidP="00273322">
            <w:pPr>
              <w:spacing w:after="0"/>
              <w:rPr>
                <w:ins w:id="318" w:author="CATT" w:date="2021-01-29T11:17:00Z"/>
                <w:rFonts w:eastAsia="SimSun"/>
                <w:lang w:eastAsia="zh-CN"/>
              </w:rPr>
            </w:pPr>
            <w:ins w:id="319"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1BC8263B" w14:textId="703FA636" w:rsidR="00A30BAF" w:rsidRDefault="00A30BAF" w:rsidP="00273322">
            <w:pPr>
              <w:spacing w:after="0"/>
              <w:rPr>
                <w:ins w:id="320" w:author="CATT" w:date="2021-01-29T11:17:00Z"/>
                <w:rFonts w:eastAsia="SimSun"/>
                <w:lang w:eastAsia="zh-CN"/>
              </w:rPr>
            </w:pPr>
            <w:ins w:id="321" w:author="CATT" w:date="2021-01-29T11:17: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686F553C" w14:textId="77777777" w:rsidR="00A30BAF" w:rsidRDefault="00A30BAF" w:rsidP="00273322">
            <w:pPr>
              <w:spacing w:after="0"/>
              <w:rPr>
                <w:ins w:id="322" w:author="CATT" w:date="2021-01-29T11:17:00Z"/>
              </w:rPr>
            </w:pPr>
          </w:p>
        </w:tc>
      </w:tr>
      <w:tr w:rsidR="00EB1454" w14:paraId="06232E3A" w14:textId="77777777" w:rsidTr="0063258E">
        <w:trPr>
          <w:ins w:id="323" w:author="Xiaomi (Xing)" w:date="2021-01-29T14:33:00Z"/>
        </w:trPr>
        <w:tc>
          <w:tcPr>
            <w:tcW w:w="1818" w:type="dxa"/>
            <w:tcBorders>
              <w:top w:val="single" w:sz="4" w:space="0" w:color="auto"/>
              <w:left w:val="single" w:sz="4" w:space="0" w:color="auto"/>
              <w:bottom w:val="single" w:sz="4" w:space="0" w:color="auto"/>
              <w:right w:val="single" w:sz="4" w:space="0" w:color="auto"/>
            </w:tcBorders>
          </w:tcPr>
          <w:p w14:paraId="4FE818DA" w14:textId="3B7F5C98" w:rsidR="00EB1454" w:rsidRDefault="00EB1454" w:rsidP="00273322">
            <w:pPr>
              <w:spacing w:after="0"/>
              <w:rPr>
                <w:ins w:id="324" w:author="Xiaomi (Xing)" w:date="2021-01-29T14:33:00Z"/>
                <w:rFonts w:eastAsia="SimSun"/>
                <w:lang w:eastAsia="zh-CN"/>
              </w:rPr>
            </w:pPr>
            <w:ins w:id="325" w:author="Xiaomi (Xing)" w:date="2021-01-29T14:33:00Z">
              <w:r>
                <w:rPr>
                  <w:rFonts w:eastAsia="SimSun" w:hint="eastAsia"/>
                  <w:lang w:eastAsia="zh-CN"/>
                </w:rPr>
                <w:t>X</w:t>
              </w:r>
              <w:r>
                <w:rPr>
                  <w:rFonts w:eastAsia="SimSun"/>
                  <w:lang w:eastAsia="zh-CN"/>
                </w:rPr>
                <w:t>iaomi</w:t>
              </w:r>
            </w:ins>
          </w:p>
        </w:tc>
        <w:tc>
          <w:tcPr>
            <w:tcW w:w="1267" w:type="dxa"/>
            <w:tcBorders>
              <w:top w:val="single" w:sz="4" w:space="0" w:color="auto"/>
              <w:left w:val="nil"/>
              <w:bottom w:val="single" w:sz="4" w:space="0" w:color="auto"/>
              <w:right w:val="single" w:sz="4" w:space="0" w:color="auto"/>
            </w:tcBorders>
          </w:tcPr>
          <w:p w14:paraId="160E3F96" w14:textId="200FF528" w:rsidR="00EB1454" w:rsidRDefault="00EB1454" w:rsidP="00273322">
            <w:pPr>
              <w:spacing w:after="0"/>
              <w:rPr>
                <w:ins w:id="326" w:author="Xiaomi (Xing)" w:date="2021-01-29T14:33:00Z"/>
                <w:rFonts w:eastAsia="SimSun"/>
                <w:lang w:eastAsia="zh-CN"/>
              </w:rPr>
            </w:pPr>
            <w:ins w:id="327" w:author="Xiaomi (Xing)" w:date="2021-01-29T14:33: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3BAA0F8B" w14:textId="4D96909B" w:rsidR="00EB1454" w:rsidRPr="00EB1454" w:rsidRDefault="00EB1454" w:rsidP="00273322">
            <w:pPr>
              <w:spacing w:after="0"/>
              <w:rPr>
                <w:ins w:id="328" w:author="Xiaomi (Xing)" w:date="2021-01-29T14:33:00Z"/>
                <w:rFonts w:eastAsia="SimSun"/>
                <w:lang w:eastAsia="zh-CN"/>
                <w:rPrChange w:id="329" w:author="Xiaomi (Xing)" w:date="2021-01-29T14:36:00Z">
                  <w:rPr>
                    <w:ins w:id="330" w:author="Xiaomi (Xing)" w:date="2021-01-29T14:33:00Z"/>
                  </w:rPr>
                </w:rPrChange>
              </w:rPr>
            </w:pPr>
            <w:ins w:id="331" w:author="Xiaomi (Xing)" w:date="2021-01-29T14:36:00Z">
              <w:r>
                <w:rPr>
                  <w:rFonts w:eastAsia="SimSun" w:hint="eastAsia"/>
                  <w:lang w:eastAsia="zh-CN"/>
                </w:rPr>
                <w:t>Same as in Q2-1</w:t>
              </w:r>
            </w:ins>
          </w:p>
        </w:tc>
      </w:tr>
      <w:tr w:rsidR="0018181F" w14:paraId="7899F9EE" w14:textId="77777777" w:rsidTr="0063258E">
        <w:trPr>
          <w:ins w:id="332"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65440B35" w14:textId="1BC20F9F" w:rsidR="0018181F" w:rsidRDefault="0018181F" w:rsidP="0018181F">
            <w:pPr>
              <w:spacing w:after="0"/>
              <w:rPr>
                <w:ins w:id="333" w:author="Qualcomm" w:date="2021-01-29T09:27:00Z"/>
                <w:rFonts w:eastAsia="SimSun" w:hint="eastAsia"/>
                <w:lang w:eastAsia="zh-CN"/>
              </w:rPr>
            </w:pPr>
            <w:ins w:id="334"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14:paraId="7E6ECB5D" w14:textId="7EDE1A61" w:rsidR="0018181F" w:rsidRDefault="0018181F" w:rsidP="0018181F">
            <w:pPr>
              <w:spacing w:after="0"/>
              <w:rPr>
                <w:ins w:id="335" w:author="Qualcomm" w:date="2021-01-29T09:27:00Z"/>
                <w:rFonts w:eastAsia="SimSun" w:hint="eastAsia"/>
                <w:lang w:eastAsia="zh-CN"/>
              </w:rPr>
            </w:pPr>
            <w:ins w:id="336"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7B7CAA30" w14:textId="77777777" w:rsidR="0018181F" w:rsidRDefault="0018181F" w:rsidP="0018181F">
            <w:pPr>
              <w:spacing w:after="0"/>
              <w:rPr>
                <w:ins w:id="337" w:author="Qualcomm" w:date="2021-01-29T09:27:00Z"/>
                <w:rFonts w:eastAsia="SimSun" w:hint="eastAsia"/>
                <w:lang w:eastAsia="zh-CN"/>
              </w:rPr>
            </w:pPr>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SidelinkUEInformation</w:t>
      </w:r>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338"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339"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340" w:author="Ericsson" w:date="2021-01-28T17:16:00Z"/>
                <w:rFonts w:eastAsia="SimSun"/>
              </w:rPr>
            </w:pPr>
            <w:ins w:id="341" w:author="Ericsson" w:date="2021-01-28T17:16:00Z">
              <w:r>
                <w:rPr>
                  <w:rFonts w:eastAsia="SimSun"/>
                </w:rPr>
                <w:t>Our preference is to send the message always protected. If this is not the com</w:t>
              </w:r>
            </w:ins>
            <w:ins w:id="342" w:author="Ericsson" w:date="2021-01-28T17:17:00Z">
              <w:r>
                <w:rPr>
                  <w:rFonts w:eastAsia="SimSun"/>
                </w:rPr>
                <w:t>mon</w:t>
              </w:r>
            </w:ins>
            <w:ins w:id="343" w:author="Ericsson" w:date="2021-01-28T17:16:00Z">
              <w:r>
                <w:rPr>
                  <w:rFonts w:eastAsia="SimSun"/>
                </w:rPr>
                <w:t xml:space="preserve"> understanding, we prefer option </w:t>
              </w:r>
            </w:ins>
            <w:ins w:id="344" w:author="Ericsson" w:date="2021-01-28T17:17:00Z">
              <w:r>
                <w:rPr>
                  <w:rFonts w:eastAsia="SimSun"/>
                </w:rPr>
                <w:t>1</w:t>
              </w:r>
            </w:ins>
            <w:ins w:id="345" w:author="Ericsson" w:date="2021-01-28T17:16:00Z">
              <w:r>
                <w:rPr>
                  <w:rFonts w:eastAsia="SimSun"/>
                </w:rPr>
                <w:t>.</w:t>
              </w:r>
            </w:ins>
          </w:p>
          <w:p w14:paraId="195BB9F6" w14:textId="77777777" w:rsidR="007C4331" w:rsidRDefault="007C4331" w:rsidP="0063258E">
            <w:pPr>
              <w:spacing w:after="0"/>
              <w:rPr>
                <w:rFonts w:eastAsia="SimSun"/>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346"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347" w:author="Huawei" w:date="2021-01-29T10: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15677720" w:rsidR="00273322" w:rsidRPr="00553F2E" w:rsidRDefault="00553F2E" w:rsidP="00273322">
            <w:pPr>
              <w:spacing w:after="0"/>
              <w:rPr>
                <w:rFonts w:eastAsia="SimSun"/>
                <w:lang w:eastAsia="zh-CN"/>
                <w:rPrChange w:id="348" w:author="CATT" w:date="2021-01-29T11:17:00Z">
                  <w:rPr/>
                </w:rPrChange>
              </w:rPr>
            </w:pPr>
            <w:ins w:id="349"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D83C2AF" w14:textId="3D51C1AB" w:rsidR="00273322" w:rsidRPr="00553F2E" w:rsidRDefault="00553F2E" w:rsidP="00273322">
            <w:pPr>
              <w:overflowPunct w:val="0"/>
              <w:autoSpaceDE w:val="0"/>
              <w:autoSpaceDN w:val="0"/>
              <w:adjustRightInd w:val="0"/>
              <w:spacing w:after="0"/>
              <w:jc w:val="both"/>
              <w:textAlignment w:val="baseline"/>
              <w:rPr>
                <w:rFonts w:eastAsia="SimSun"/>
                <w:lang w:eastAsia="zh-CN"/>
                <w:rPrChange w:id="350" w:author="CATT" w:date="2021-01-29T11:17:00Z">
                  <w:rPr/>
                </w:rPrChange>
              </w:rPr>
            </w:pPr>
            <w:ins w:id="351"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Heading2"/>
        <w:rPr>
          <w:i/>
        </w:rPr>
      </w:pPr>
      <w:r w:rsidRPr="001027A4">
        <w:rPr>
          <w:i/>
        </w:rPr>
        <w:t>SidelinkUEInformation</w:t>
      </w:r>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w:t>
      </w:r>
      <w:r w:rsidR="005315FB">
        <w:rPr>
          <w:rFonts w:ascii="Arial" w:eastAsia="SimSun" w:hAnsi="Arial"/>
          <w:bCs/>
          <w:noProof/>
          <w:szCs w:val="24"/>
          <w:lang w:eastAsia="zh-CN"/>
        </w:rPr>
        <w:lastRenderedPageBreak/>
        <w:t xml:space="preserve">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352"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353" w:author="Apple - Zhibin Wu" w:date="2021-01-27T18:47:00Z">
        <w:r>
          <w:rPr>
            <w:rFonts w:ascii="Arial" w:hAnsi="Arial" w:cs="Arial"/>
            <w:b/>
            <w:kern w:val="0"/>
            <w:sz w:val="20"/>
            <w:szCs w:val="20"/>
            <w:lang w:val="en-GB"/>
          </w:rPr>
          <w:t xml:space="preserve">UE shall not send this </w:t>
        </w:r>
      </w:ins>
      <w:ins w:id="354" w:author="Apple - Zhibin Wu" w:date="2021-01-27T18:48:00Z">
        <w:r w:rsidR="001A1870">
          <w:rPr>
            <w:rFonts w:ascii="Arial" w:hAnsi="Arial" w:cs="Arial"/>
            <w:b/>
            <w:kern w:val="0"/>
            <w:sz w:val="20"/>
            <w:szCs w:val="20"/>
            <w:lang w:val="en-GB"/>
          </w:rPr>
          <w:t>message</w:t>
        </w:r>
      </w:ins>
      <w:ins w:id="355" w:author="Apple - Zhibin Wu" w:date="2021-01-27T18:47:00Z">
        <w:r>
          <w:rPr>
            <w:rFonts w:ascii="Arial" w:hAnsi="Arial" w:cs="Arial"/>
            <w:b/>
            <w:kern w:val="0"/>
            <w:sz w:val="20"/>
            <w:szCs w:val="20"/>
            <w:lang w:val="en-GB"/>
          </w:rPr>
          <w:t xml:space="preserve"> unprotected. UE only send this message after AS</w:t>
        </w:r>
      </w:ins>
      <w:ins w:id="356"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357"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358"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35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360"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361"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362"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363"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364"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365" w:author="Ericsson" w:date="2021-01-28T17:17:00Z"/>
                <w:rFonts w:eastAsia="SimSun"/>
              </w:rPr>
            </w:pPr>
            <w:ins w:id="366" w:author="Ericsson" w:date="2021-01-28T17:17:00Z">
              <w:r>
                <w:rPr>
                  <w:rFonts w:eastAsia="SimSun"/>
                </w:rPr>
                <w:t>Our preference is to send the SUI message always protected. If this is not the company understanding, we are okay to go for op</w:t>
              </w:r>
            </w:ins>
            <w:ins w:id="367" w:author="Ericsson" w:date="2021-01-28T17:18:00Z">
              <w:r>
                <w:rPr>
                  <w:rFonts w:eastAsia="SimSun"/>
                </w:rPr>
                <w:t>tion 2</w:t>
              </w:r>
            </w:ins>
            <w:ins w:id="368" w:author="Ericsson" w:date="2021-01-28T17:17:00Z">
              <w:r>
                <w:rPr>
                  <w:rFonts w:eastAsia="SimSun"/>
                </w:rPr>
                <w:t>.</w:t>
              </w:r>
            </w:ins>
          </w:p>
          <w:p w14:paraId="1148FA9B" w14:textId="77777777" w:rsidR="004D5D4A" w:rsidRDefault="004D5D4A" w:rsidP="009F11A5">
            <w:pPr>
              <w:spacing w:after="0"/>
            </w:pPr>
          </w:p>
        </w:tc>
      </w:tr>
      <w:tr w:rsidR="0005019E" w14:paraId="63BCF7C1" w14:textId="77777777" w:rsidTr="009F11A5">
        <w:trPr>
          <w:ins w:id="369"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370" w:author="Intel-AA" w:date="2021-01-28T13:56:00Z"/>
              </w:rPr>
            </w:pPr>
            <w:ins w:id="371"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372" w:author="Intel-AA" w:date="2021-01-28T13:56:00Z"/>
              </w:rPr>
            </w:pPr>
            <w:ins w:id="373"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374" w:author="Intel-AA" w:date="2021-01-28T13:56:00Z"/>
                <w:rFonts w:eastAsia="SimSun"/>
              </w:rPr>
            </w:pPr>
          </w:p>
        </w:tc>
      </w:tr>
      <w:tr w:rsidR="00A817BE" w14:paraId="106D738F" w14:textId="77777777" w:rsidTr="009F11A5">
        <w:trPr>
          <w:ins w:id="375"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376" w:author="Spreadtrum Communications" w:date="2021-01-29T08:49:00Z"/>
              </w:rPr>
            </w:pPr>
            <w:proofErr w:type="spellStart"/>
            <w:ins w:id="377"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378" w:author="Spreadtrum Communications" w:date="2021-01-29T08:49:00Z"/>
              </w:rPr>
            </w:pPr>
            <w:ins w:id="379"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380" w:author="Spreadtrum Communications" w:date="2021-01-29T08:49:00Z"/>
                <w:rFonts w:eastAsia="SimSun"/>
              </w:rPr>
            </w:pPr>
          </w:p>
        </w:tc>
      </w:tr>
      <w:tr w:rsidR="00FE3C63" w14:paraId="167F4B6F" w14:textId="77777777" w:rsidTr="009F11A5">
        <w:trPr>
          <w:ins w:id="381"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382" w:author="LG: Giwon Park" w:date="2021-01-29T11:02:00Z"/>
                <w:lang w:eastAsia="ko-KR"/>
              </w:rPr>
            </w:pPr>
            <w:ins w:id="383"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384" w:author="LG: Giwon Park" w:date="2021-01-29T11:02:00Z"/>
                <w:lang w:eastAsia="ko-KR"/>
              </w:rPr>
            </w:pPr>
            <w:ins w:id="385"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386" w:author="LG: Giwon Park" w:date="2021-01-29T11:02:00Z"/>
                <w:rFonts w:eastAsia="SimSun"/>
              </w:rPr>
            </w:pPr>
          </w:p>
        </w:tc>
      </w:tr>
      <w:tr w:rsidR="00273322" w14:paraId="5C18F589" w14:textId="77777777" w:rsidTr="009F11A5">
        <w:trPr>
          <w:ins w:id="387"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388" w:author="Huawei" w:date="2021-01-29T10:30:00Z"/>
                <w:lang w:eastAsia="ko-KR"/>
              </w:rPr>
            </w:pPr>
            <w:ins w:id="389"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390" w:author="Huawei" w:date="2021-01-29T10:30:00Z"/>
                <w:lang w:eastAsia="ko-KR"/>
              </w:rPr>
            </w:pPr>
            <w:ins w:id="391" w:author="Huawei" w:date="2021-01-29T10:30: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392" w:author="Huawei" w:date="2021-01-29T10:30:00Z"/>
                <w:rFonts w:eastAsia="SimSun"/>
              </w:rPr>
            </w:pPr>
          </w:p>
        </w:tc>
      </w:tr>
      <w:tr w:rsidR="00553F2E" w14:paraId="6E4490A4" w14:textId="77777777" w:rsidTr="009F11A5">
        <w:trPr>
          <w:ins w:id="393" w:author="CATT" w:date="2021-01-29T11:17:00Z"/>
        </w:trPr>
        <w:tc>
          <w:tcPr>
            <w:tcW w:w="1818" w:type="dxa"/>
            <w:tcBorders>
              <w:top w:val="single" w:sz="4" w:space="0" w:color="auto"/>
              <w:left w:val="single" w:sz="4" w:space="0" w:color="auto"/>
              <w:bottom w:val="single" w:sz="4" w:space="0" w:color="auto"/>
              <w:right w:val="single" w:sz="4" w:space="0" w:color="auto"/>
            </w:tcBorders>
          </w:tcPr>
          <w:p w14:paraId="6FA2AC31" w14:textId="576DD23F" w:rsidR="00553F2E" w:rsidRDefault="00553F2E" w:rsidP="00273322">
            <w:pPr>
              <w:spacing w:after="0"/>
              <w:rPr>
                <w:ins w:id="394" w:author="CATT" w:date="2021-01-29T11:17:00Z"/>
                <w:rFonts w:eastAsia="SimSun"/>
                <w:lang w:eastAsia="zh-CN"/>
              </w:rPr>
            </w:pPr>
            <w:ins w:id="395"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4EB4BCA0" w14:textId="2B279FAB" w:rsidR="00553F2E" w:rsidRDefault="00553F2E" w:rsidP="00273322">
            <w:pPr>
              <w:spacing w:after="0"/>
              <w:rPr>
                <w:ins w:id="396" w:author="CATT" w:date="2021-01-29T11:17:00Z"/>
                <w:rFonts w:eastAsia="SimSun"/>
                <w:lang w:eastAsia="zh-CN"/>
              </w:rPr>
            </w:pPr>
            <w:ins w:id="397"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6B52477" w14:textId="77777777" w:rsidR="00553F2E" w:rsidRDefault="00553F2E" w:rsidP="00273322">
            <w:pPr>
              <w:spacing w:after="0"/>
              <w:rPr>
                <w:ins w:id="398" w:author="CATT" w:date="2021-01-29T11:17:00Z"/>
                <w:rFonts w:eastAsia="SimSun"/>
              </w:rPr>
            </w:pPr>
          </w:p>
        </w:tc>
      </w:tr>
      <w:tr w:rsidR="00EB1454" w14:paraId="4AFFD77F" w14:textId="77777777" w:rsidTr="009F11A5">
        <w:trPr>
          <w:ins w:id="399"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291D1441" w14:textId="53FB0AE9" w:rsidR="00EB1454" w:rsidRDefault="00EB1454" w:rsidP="00273322">
            <w:pPr>
              <w:spacing w:after="0"/>
              <w:rPr>
                <w:ins w:id="400" w:author="Xiaomi (Xing)" w:date="2021-01-29T14:36:00Z"/>
                <w:rFonts w:eastAsia="SimSun"/>
                <w:lang w:eastAsia="zh-CN"/>
              </w:rPr>
            </w:pPr>
            <w:ins w:id="401" w:author="Xiaomi (Xing)" w:date="2021-01-29T14:36: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5B9EBA2F" w14:textId="60DE7C70" w:rsidR="00EB1454" w:rsidRDefault="00EB1454" w:rsidP="00273322">
            <w:pPr>
              <w:spacing w:after="0"/>
              <w:rPr>
                <w:ins w:id="402" w:author="Xiaomi (Xing)" w:date="2021-01-29T14:36:00Z"/>
                <w:rFonts w:eastAsia="SimSun"/>
                <w:lang w:eastAsia="zh-CN"/>
              </w:rPr>
            </w:pPr>
            <w:ins w:id="403" w:author="Xiaomi (Xing)" w:date="2021-01-29T14:36:00Z">
              <w:r>
                <w:rPr>
                  <w:rFonts w:eastAsia="SimSun" w:hint="eastAsia"/>
                  <w:lang w:eastAsia="zh-CN"/>
                </w:rPr>
                <w:t>3</w:t>
              </w:r>
            </w:ins>
          </w:p>
        </w:tc>
        <w:tc>
          <w:tcPr>
            <w:tcW w:w="6770" w:type="dxa"/>
            <w:tcBorders>
              <w:top w:val="single" w:sz="4" w:space="0" w:color="auto"/>
              <w:left w:val="nil"/>
              <w:bottom w:val="single" w:sz="4" w:space="0" w:color="auto"/>
              <w:right w:val="single" w:sz="4" w:space="0" w:color="auto"/>
            </w:tcBorders>
          </w:tcPr>
          <w:p w14:paraId="73597C3B" w14:textId="77777777" w:rsidR="00EB1454" w:rsidRDefault="00EB1454" w:rsidP="00273322">
            <w:pPr>
              <w:spacing w:after="0"/>
              <w:rPr>
                <w:ins w:id="404" w:author="Xiaomi (Xing)" w:date="2021-01-29T14:36:00Z"/>
                <w:rFonts w:eastAsia="SimSun"/>
              </w:rPr>
            </w:pPr>
          </w:p>
        </w:tc>
      </w:tr>
      <w:tr w:rsidR="0018181F" w14:paraId="37899254" w14:textId="77777777" w:rsidTr="009F11A5">
        <w:trPr>
          <w:ins w:id="405"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B2B78B1" w14:textId="4CE13483" w:rsidR="0018181F" w:rsidRDefault="0018181F" w:rsidP="0018181F">
            <w:pPr>
              <w:spacing w:after="0"/>
              <w:rPr>
                <w:ins w:id="406" w:author="Qualcomm" w:date="2021-01-29T09:32:00Z"/>
                <w:rFonts w:eastAsia="SimSun" w:hint="eastAsia"/>
                <w:lang w:eastAsia="zh-CN"/>
              </w:rPr>
            </w:pPr>
            <w:ins w:id="407"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3DC1DA8B" w14:textId="76A8535D" w:rsidR="0018181F" w:rsidRDefault="0018181F" w:rsidP="0018181F">
            <w:pPr>
              <w:spacing w:after="0"/>
              <w:rPr>
                <w:ins w:id="408" w:author="Qualcomm" w:date="2021-01-29T09:32:00Z"/>
                <w:rFonts w:eastAsia="SimSun" w:hint="eastAsia"/>
                <w:lang w:eastAsia="zh-CN"/>
              </w:rPr>
            </w:pPr>
            <w:ins w:id="409"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14:paraId="50E9E1D5" w14:textId="77777777" w:rsidR="0018181F" w:rsidRDefault="0018181F" w:rsidP="0018181F">
            <w:pPr>
              <w:spacing w:after="0"/>
              <w:rPr>
                <w:ins w:id="410" w:author="Qualcomm" w:date="2021-01-29T09:32:00Z"/>
                <w:rFonts w:eastAsia="SimSun"/>
              </w:rPr>
            </w:pPr>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sidelink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411"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412"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41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414"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415"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416"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417"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418"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419"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420" w:author="Intel-AA" w:date="2021-01-28T13:56:00Z"/>
              </w:rPr>
            </w:pPr>
            <w:ins w:id="421"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422" w:author="Intel-AA" w:date="2021-01-28T13:56:00Z"/>
              </w:rPr>
            </w:pPr>
            <w:ins w:id="423"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424" w:author="Intel-AA" w:date="2021-01-28T13:56:00Z"/>
              </w:rPr>
            </w:pPr>
          </w:p>
        </w:tc>
      </w:tr>
      <w:tr w:rsidR="00A817BE" w14:paraId="1C427614" w14:textId="77777777" w:rsidTr="009F11A5">
        <w:trPr>
          <w:ins w:id="425"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426" w:author="Spreadtrum Communications" w:date="2021-01-29T08:49:00Z"/>
              </w:rPr>
            </w:pPr>
            <w:proofErr w:type="spellStart"/>
            <w:ins w:id="427"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428" w:author="Spreadtrum Communications" w:date="2021-01-29T08:49:00Z"/>
              </w:rPr>
            </w:pPr>
            <w:ins w:id="429"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430" w:author="Spreadtrum Communications" w:date="2021-01-29T08:49:00Z"/>
              </w:rPr>
            </w:pPr>
          </w:p>
        </w:tc>
      </w:tr>
      <w:tr w:rsidR="00FE3C63" w14:paraId="4A3021D8" w14:textId="77777777" w:rsidTr="009F11A5">
        <w:trPr>
          <w:ins w:id="431"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432" w:author="LG: Giwon Park" w:date="2021-01-29T11:02:00Z"/>
                <w:lang w:eastAsia="ko-KR"/>
              </w:rPr>
            </w:pPr>
            <w:ins w:id="433" w:author="LG: Giwon Park" w:date="2021-01-29T11:02:00Z">
              <w:r>
                <w:rPr>
                  <w:rFonts w:hint="eastAsia"/>
                  <w:lang w:eastAsia="ko-KR"/>
                </w:rPr>
                <w:lastRenderedPageBreak/>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434" w:author="LG: Giwon Park" w:date="2021-01-29T11:02:00Z"/>
                <w:lang w:eastAsia="ko-KR"/>
              </w:rPr>
            </w:pPr>
            <w:ins w:id="435"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436" w:author="LG: Giwon Park" w:date="2021-01-29T11:02:00Z"/>
              </w:rPr>
            </w:pPr>
          </w:p>
        </w:tc>
      </w:tr>
      <w:tr w:rsidR="00273322" w14:paraId="311A2B74" w14:textId="77777777" w:rsidTr="009F11A5">
        <w:trPr>
          <w:ins w:id="437"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438" w:author="Huawei" w:date="2021-01-29T10:30:00Z"/>
                <w:lang w:eastAsia="ko-KR"/>
              </w:rPr>
            </w:pPr>
            <w:ins w:id="439" w:author="Huawei" w:date="2021-01-29T10:30: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440" w:author="Huawei" w:date="2021-01-29T10:30:00Z"/>
                <w:lang w:eastAsia="ko-KR"/>
              </w:rPr>
            </w:pPr>
            <w:ins w:id="441" w:author="Huawei" w:date="2021-01-29T10:30:00Z">
              <w:r>
                <w:rPr>
                  <w:rFonts w:eastAsia="SimSun" w:hint="eastAsia"/>
                  <w:lang w:eastAsia="zh-CN"/>
                </w:rPr>
                <w:t>Y</w:t>
              </w:r>
              <w:r>
                <w:rPr>
                  <w:rFonts w:eastAsia="SimSun"/>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442" w:author="Huawei" w:date="2021-01-29T10:30:00Z"/>
              </w:rPr>
            </w:pPr>
          </w:p>
        </w:tc>
      </w:tr>
      <w:tr w:rsidR="00776724" w14:paraId="035CC085" w14:textId="77777777" w:rsidTr="009F11A5">
        <w:trPr>
          <w:ins w:id="443" w:author="CATT" w:date="2021-01-29T11:17:00Z"/>
        </w:trPr>
        <w:tc>
          <w:tcPr>
            <w:tcW w:w="1818" w:type="dxa"/>
            <w:tcBorders>
              <w:top w:val="single" w:sz="4" w:space="0" w:color="auto"/>
              <w:left w:val="single" w:sz="4" w:space="0" w:color="auto"/>
              <w:bottom w:val="single" w:sz="4" w:space="0" w:color="auto"/>
              <w:right w:val="single" w:sz="4" w:space="0" w:color="auto"/>
            </w:tcBorders>
          </w:tcPr>
          <w:p w14:paraId="65D4AF19" w14:textId="18525881" w:rsidR="00776724" w:rsidRDefault="00776724" w:rsidP="00273322">
            <w:pPr>
              <w:spacing w:after="0"/>
              <w:rPr>
                <w:ins w:id="444" w:author="CATT" w:date="2021-01-29T11:17:00Z"/>
                <w:rFonts w:eastAsia="SimSun"/>
                <w:lang w:eastAsia="zh-CN"/>
              </w:rPr>
            </w:pPr>
            <w:ins w:id="445"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2B4E2C5F" w14:textId="2A1A0A75" w:rsidR="00776724" w:rsidRDefault="00776724" w:rsidP="00273322">
            <w:pPr>
              <w:spacing w:after="0"/>
              <w:rPr>
                <w:ins w:id="446" w:author="CATT" w:date="2021-01-29T11:17:00Z"/>
                <w:rFonts w:eastAsia="SimSun"/>
                <w:lang w:eastAsia="zh-CN"/>
              </w:rPr>
            </w:pPr>
            <w:ins w:id="447" w:author="CATT" w:date="2021-01-29T11:17:00Z">
              <w:r>
                <w:rPr>
                  <w:rFonts w:eastAsia="SimSun" w:hint="eastAsia"/>
                  <w:lang w:eastAsia="zh-CN"/>
                </w:rPr>
                <w:t>Yes</w:t>
              </w:r>
            </w:ins>
          </w:p>
        </w:tc>
        <w:tc>
          <w:tcPr>
            <w:tcW w:w="6770" w:type="dxa"/>
            <w:tcBorders>
              <w:top w:val="single" w:sz="4" w:space="0" w:color="auto"/>
              <w:left w:val="nil"/>
              <w:bottom w:val="single" w:sz="4" w:space="0" w:color="auto"/>
              <w:right w:val="single" w:sz="4" w:space="0" w:color="auto"/>
            </w:tcBorders>
          </w:tcPr>
          <w:p w14:paraId="71090DA1" w14:textId="77777777" w:rsidR="00776724" w:rsidRDefault="00776724" w:rsidP="00273322">
            <w:pPr>
              <w:spacing w:after="0"/>
              <w:rPr>
                <w:ins w:id="448" w:author="CATT" w:date="2021-01-29T11:17:00Z"/>
              </w:rPr>
            </w:pPr>
          </w:p>
        </w:tc>
      </w:tr>
      <w:tr w:rsidR="00EB1454" w14:paraId="70C2A3EA" w14:textId="77777777" w:rsidTr="009F11A5">
        <w:trPr>
          <w:ins w:id="449"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74B85D0C" w14:textId="7617450F" w:rsidR="00EB1454" w:rsidRDefault="00EB1454" w:rsidP="00273322">
            <w:pPr>
              <w:spacing w:after="0"/>
              <w:rPr>
                <w:ins w:id="450" w:author="Xiaomi (Xing)" w:date="2021-01-29T14:36:00Z"/>
                <w:rFonts w:eastAsia="SimSun"/>
                <w:lang w:eastAsia="zh-CN"/>
              </w:rPr>
            </w:pPr>
            <w:ins w:id="451" w:author="Xiaomi (Xing)" w:date="2021-01-29T14:36:00Z">
              <w:r>
                <w:rPr>
                  <w:rFonts w:eastAsia="SimSun" w:hint="eastAsia"/>
                  <w:lang w:eastAsia="zh-CN"/>
                </w:rPr>
                <w:t>Xiaomi</w:t>
              </w:r>
            </w:ins>
          </w:p>
        </w:tc>
        <w:tc>
          <w:tcPr>
            <w:tcW w:w="1267" w:type="dxa"/>
            <w:tcBorders>
              <w:top w:val="single" w:sz="4" w:space="0" w:color="auto"/>
              <w:left w:val="nil"/>
              <w:bottom w:val="single" w:sz="4" w:space="0" w:color="auto"/>
              <w:right w:val="single" w:sz="4" w:space="0" w:color="auto"/>
            </w:tcBorders>
          </w:tcPr>
          <w:p w14:paraId="5FD67963" w14:textId="75C156CB" w:rsidR="00EB1454" w:rsidRDefault="00EB1454" w:rsidP="00273322">
            <w:pPr>
              <w:spacing w:after="0"/>
              <w:rPr>
                <w:ins w:id="452" w:author="Xiaomi (Xing)" w:date="2021-01-29T14:36:00Z"/>
                <w:rFonts w:eastAsia="SimSun"/>
                <w:lang w:eastAsia="zh-CN"/>
              </w:rPr>
            </w:pPr>
            <w:ins w:id="453" w:author="Xiaomi (Xing)" w:date="2021-01-29T14:36:00Z">
              <w:r>
                <w:rPr>
                  <w:rFonts w:eastAsia="SimSun" w:hint="eastAsia"/>
                  <w:lang w:eastAsia="zh-CN"/>
                </w:rPr>
                <w:t>No</w:t>
              </w:r>
            </w:ins>
          </w:p>
        </w:tc>
        <w:tc>
          <w:tcPr>
            <w:tcW w:w="6770" w:type="dxa"/>
            <w:tcBorders>
              <w:top w:val="single" w:sz="4" w:space="0" w:color="auto"/>
              <w:left w:val="nil"/>
              <w:bottom w:val="single" w:sz="4" w:space="0" w:color="auto"/>
              <w:right w:val="single" w:sz="4" w:space="0" w:color="auto"/>
            </w:tcBorders>
          </w:tcPr>
          <w:p w14:paraId="41FBB7B0" w14:textId="77777777" w:rsidR="00EB1454" w:rsidRDefault="00EB1454" w:rsidP="00273322">
            <w:pPr>
              <w:spacing w:after="0"/>
              <w:rPr>
                <w:ins w:id="454" w:author="Xiaomi (Xing)" w:date="2021-01-29T14:36:00Z"/>
              </w:rPr>
            </w:pPr>
          </w:p>
        </w:tc>
      </w:tr>
      <w:tr w:rsidR="005453AA" w14:paraId="7CA931B7" w14:textId="77777777" w:rsidTr="009F11A5">
        <w:trPr>
          <w:ins w:id="455"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DEFFE2D" w14:textId="4E65D8A9" w:rsidR="005453AA" w:rsidRDefault="005453AA" w:rsidP="005453AA">
            <w:pPr>
              <w:spacing w:after="0"/>
              <w:rPr>
                <w:ins w:id="456" w:author="Qualcomm" w:date="2021-01-29T09:32:00Z"/>
                <w:rFonts w:eastAsia="SimSun" w:hint="eastAsia"/>
                <w:lang w:eastAsia="zh-CN"/>
              </w:rPr>
            </w:pPr>
            <w:ins w:id="457"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6AF6E022" w14:textId="3435AA41" w:rsidR="005453AA" w:rsidRDefault="005453AA" w:rsidP="005453AA">
            <w:pPr>
              <w:spacing w:after="0"/>
              <w:rPr>
                <w:ins w:id="458" w:author="Qualcomm" w:date="2021-01-29T09:32:00Z"/>
                <w:rFonts w:eastAsia="SimSun" w:hint="eastAsia"/>
                <w:lang w:eastAsia="zh-CN"/>
              </w:rPr>
            </w:pPr>
            <w:ins w:id="459"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14:paraId="1C0165C0" w14:textId="77777777" w:rsidR="005453AA" w:rsidRDefault="005453AA" w:rsidP="005453AA">
            <w:pPr>
              <w:spacing w:after="0"/>
              <w:rPr>
                <w:ins w:id="460" w:author="Qualcomm" w:date="2021-01-29T09:32:00Z"/>
              </w:rPr>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461"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462"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463" w:author="Ericsson" w:date="2021-01-28T17:18:00Z"/>
                <w:rFonts w:eastAsia="SimSun"/>
              </w:rPr>
            </w:pPr>
            <w:ins w:id="464" w:author="Ericsson" w:date="2021-01-28T17:18:00Z">
              <w:r>
                <w:rPr>
                  <w:rFonts w:eastAsia="SimSun"/>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SimSun"/>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ins w:id="465" w:author="Huawei" w:date="2021-01-29T10:31:00Z">
              <w:r>
                <w:rPr>
                  <w:rFonts w:eastAsia="SimSun" w:hint="eastAsia"/>
                  <w:lang w:eastAsia="zh-CN"/>
                </w:rPr>
                <w:t>H</w:t>
              </w:r>
              <w:r>
                <w:rPr>
                  <w:rFonts w:eastAsia="SimSun"/>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466" w:author="Huawei" w:date="2021-01-29T10:31: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08C0805" w:rsidR="00273322" w:rsidRPr="006377C4" w:rsidRDefault="006377C4" w:rsidP="00273322">
            <w:pPr>
              <w:spacing w:after="0"/>
              <w:rPr>
                <w:rFonts w:eastAsia="SimSun"/>
                <w:lang w:eastAsia="zh-CN"/>
                <w:rPrChange w:id="467" w:author="CATT" w:date="2021-01-29T11:17:00Z">
                  <w:rPr/>
                </w:rPrChange>
              </w:rPr>
            </w:pPr>
            <w:ins w:id="468" w:author="CATT" w:date="2021-01-29T11:17:00Z">
              <w:r>
                <w:rPr>
                  <w:rFonts w:eastAsia="SimSun" w:hint="eastAsia"/>
                  <w:lang w:eastAsia="zh-CN"/>
                </w:rPr>
                <w:t>CATT</w:t>
              </w:r>
            </w:ins>
          </w:p>
        </w:tc>
        <w:tc>
          <w:tcPr>
            <w:tcW w:w="1267" w:type="dxa"/>
            <w:tcBorders>
              <w:top w:val="single" w:sz="4" w:space="0" w:color="auto"/>
              <w:left w:val="nil"/>
              <w:bottom w:val="single" w:sz="4" w:space="0" w:color="auto"/>
              <w:right w:val="single" w:sz="4" w:space="0" w:color="auto"/>
            </w:tcBorders>
          </w:tcPr>
          <w:p w14:paraId="28ECA373" w14:textId="471C8D0B" w:rsidR="00273322" w:rsidRPr="006377C4" w:rsidRDefault="006377C4" w:rsidP="00273322">
            <w:pPr>
              <w:overflowPunct w:val="0"/>
              <w:autoSpaceDE w:val="0"/>
              <w:autoSpaceDN w:val="0"/>
              <w:adjustRightInd w:val="0"/>
              <w:spacing w:after="0"/>
              <w:jc w:val="both"/>
              <w:textAlignment w:val="baseline"/>
              <w:rPr>
                <w:rFonts w:eastAsia="SimSun"/>
                <w:lang w:eastAsia="zh-CN"/>
                <w:rPrChange w:id="469" w:author="CATT" w:date="2021-01-29T11:17:00Z">
                  <w:rPr/>
                </w:rPrChange>
              </w:rPr>
            </w:pPr>
            <w:ins w:id="470" w:author="CATT" w:date="2021-01-29T11:17:00Z">
              <w:r>
                <w:rPr>
                  <w:rFonts w:eastAsia="SimSun" w:hint="eastAsia"/>
                  <w:lang w:eastAsia="zh-CN"/>
                </w:rPr>
                <w:t>1</w:t>
              </w:r>
            </w:ins>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471"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471"/>
    </w:p>
    <w:p w14:paraId="3A146868" w14:textId="0520F25D" w:rsidR="00F7168E" w:rsidRPr="00070320" w:rsidRDefault="00F7168E" w:rsidP="00F7168E">
      <w:pPr>
        <w:pStyle w:val="Doc-title"/>
        <w:numPr>
          <w:ilvl w:val="0"/>
          <w:numId w:val="25"/>
        </w:numPr>
      </w:pPr>
      <w:bookmarkStart w:id="472"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472"/>
    </w:p>
    <w:p w14:paraId="781E2DC6" w14:textId="6DF90A7C" w:rsidR="005A08C8" w:rsidRDefault="00F7168E" w:rsidP="005A08C8">
      <w:pPr>
        <w:pStyle w:val="Doc-title"/>
        <w:numPr>
          <w:ilvl w:val="0"/>
          <w:numId w:val="25"/>
        </w:numPr>
      </w:pPr>
      <w:bookmarkStart w:id="473"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473"/>
    </w:p>
    <w:p w14:paraId="07FD611E" w14:textId="77777777" w:rsidR="005A08C8" w:rsidRPr="003B74F4" w:rsidRDefault="005A08C8" w:rsidP="005A08C8">
      <w:pPr>
        <w:pStyle w:val="Doc-title"/>
        <w:numPr>
          <w:ilvl w:val="0"/>
          <w:numId w:val="25"/>
        </w:numPr>
      </w:pPr>
      <w:bookmarkStart w:id="474" w:name="_Ref62575648"/>
      <w:r w:rsidRPr="003B74F4">
        <w:t>R2-2100790</w:t>
      </w:r>
      <w:r w:rsidRPr="003B74F4">
        <w:tab/>
        <w:t>Message protection for NR Sidelink</w:t>
      </w:r>
      <w:r w:rsidRPr="003B74F4">
        <w:tab/>
        <w:t>vivo</w:t>
      </w:r>
      <w:r w:rsidRPr="003B74F4">
        <w:tab/>
        <w:t>discussion</w:t>
      </w:r>
      <w:bookmarkEnd w:id="474"/>
    </w:p>
    <w:p w14:paraId="3226B521" w14:textId="77777777" w:rsidR="005A08C8" w:rsidRPr="003B74F4" w:rsidRDefault="005A08C8" w:rsidP="005A08C8">
      <w:pPr>
        <w:pStyle w:val="Doc-title"/>
        <w:numPr>
          <w:ilvl w:val="0"/>
          <w:numId w:val="25"/>
        </w:numPr>
      </w:pPr>
      <w:bookmarkStart w:id="475"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475"/>
    </w:p>
    <w:p w14:paraId="0F948330" w14:textId="77777777" w:rsidR="005A08C8" w:rsidRPr="003B74F4" w:rsidRDefault="005A08C8" w:rsidP="005A08C8">
      <w:pPr>
        <w:pStyle w:val="Doc-title"/>
        <w:numPr>
          <w:ilvl w:val="0"/>
          <w:numId w:val="25"/>
        </w:numPr>
      </w:pPr>
      <w:bookmarkStart w:id="476"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476"/>
    </w:p>
    <w:p w14:paraId="22EE195C" w14:textId="77777777" w:rsidR="00303699" w:rsidRPr="00303699" w:rsidRDefault="00303699" w:rsidP="00303699">
      <w:pPr>
        <w:pStyle w:val="Doc-title"/>
        <w:numPr>
          <w:ilvl w:val="0"/>
          <w:numId w:val="25"/>
        </w:numPr>
        <w:rPr>
          <w:lang w:val="en-US" w:eastAsia="zh-CN"/>
        </w:rPr>
      </w:pPr>
      <w:bookmarkStart w:id="477"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477"/>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6B430" w14:textId="77777777" w:rsidR="00E939EA" w:rsidRDefault="00E939EA">
      <w:r>
        <w:separator/>
      </w:r>
    </w:p>
  </w:endnote>
  <w:endnote w:type="continuationSeparator" w:id="0">
    <w:p w14:paraId="1D29E255" w14:textId="77777777" w:rsidR="00E939EA" w:rsidRDefault="00E93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1610D" w14:textId="77777777" w:rsidR="00E939EA" w:rsidRDefault="00E939EA">
      <w:r>
        <w:separator/>
      </w:r>
    </w:p>
  </w:footnote>
  <w:footnote w:type="continuationSeparator" w:id="0">
    <w:p w14:paraId="4ED27707" w14:textId="77777777" w:rsidR="00E939EA" w:rsidRDefault="00E939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63258E" w:rsidRDefault="0063258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9"/>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065180BB-26D0-42C2-8001-151C005F8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character" w:styleId="UnresolvedMention">
    <w:name w:val="Unresolved Mention"/>
    <w:basedOn w:val="DefaultParagraphFont"/>
    <w:uiPriority w:val="99"/>
    <w:semiHidden/>
    <w:unhideWhenUsed/>
    <w:rsid w:val="0018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3.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4.xml><?xml version="1.0" encoding="utf-8"?>
<ds:datastoreItem xmlns:ds="http://schemas.openxmlformats.org/officeDocument/2006/customXml" ds:itemID="{AFFF2B5D-EB70-4543-914B-54D7D9B4A3AF}">
  <ds:schemaRefs>
    <ds:schemaRef ds:uri="http://schemas.openxmlformats.org/officeDocument/2006/bibliography"/>
  </ds:schemaRefs>
</ds:datastoreItem>
</file>

<file path=customXml/itemProps5.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6.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9</Pages>
  <Words>3596</Words>
  <Characters>20499</Characters>
  <Application>Microsoft Office Word</Application>
  <DocSecurity>0</DocSecurity>
  <Lines>170</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Qualcomm</cp:lastModifiedBy>
  <cp:revision>4</cp:revision>
  <cp:lastPrinted>1900-12-31T21:59:00Z</cp:lastPrinted>
  <dcterms:created xsi:type="dcterms:W3CDTF">2021-01-29T06:36:00Z</dcterms:created>
  <dcterms:modified xsi:type="dcterms:W3CDTF">2021-01-2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